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832262" w14:textId="7A1667CB" w:rsidR="00880103" w:rsidRDefault="00CA5352" w:rsidP="00CA5352">
      <w:pPr>
        <w:autoSpaceDE w:val="0"/>
        <w:autoSpaceDN w:val="0"/>
        <w:jc w:val="center"/>
        <w:sectPr w:rsidR="00880103" w:rsidSect="00880103">
          <w:footerReference w:type="even" r:id="rId8"/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space="544"/>
        </w:sectPr>
      </w:pPr>
      <w:r>
        <w:rPr>
          <w:sz w:val="40"/>
          <w:szCs w:val="40"/>
        </w:rPr>
        <w:t xml:space="preserve">CNN Based </w:t>
      </w:r>
      <w:r w:rsidR="00880103">
        <w:rPr>
          <w:sz w:val="40"/>
          <w:szCs w:val="40"/>
        </w:rPr>
        <w:t xml:space="preserve">Smart </w:t>
      </w:r>
      <w:r w:rsidR="001E66BC">
        <w:rPr>
          <w:sz w:val="40"/>
          <w:szCs w:val="40"/>
        </w:rPr>
        <w:t xml:space="preserve">Sleep </w:t>
      </w:r>
      <w:r w:rsidR="00880103">
        <w:rPr>
          <w:sz w:val="40"/>
          <w:szCs w:val="40"/>
        </w:rPr>
        <w:t xml:space="preserve">Posture Recognition System </w:t>
      </w:r>
    </w:p>
    <w:p w14:paraId="13A83263" w14:textId="5CA16A98" w:rsidR="00FA5996" w:rsidRPr="00FA5996" w:rsidRDefault="00FA5996" w:rsidP="00FA5996">
      <w:pPr>
        <w:autoSpaceDE w:val="0"/>
        <w:autoSpaceDN w:val="0"/>
        <w:jc w:val="left"/>
      </w:pPr>
    </w:p>
    <w:p w14:paraId="7C7BC39B" w14:textId="11DB266D" w:rsidR="00880103" w:rsidRDefault="00880103" w:rsidP="00E0183E">
      <w:pPr>
        <w:pStyle w:val="BodyTextKeep"/>
        <w:rPr>
          <w:b/>
          <w:bCs/>
          <w:sz w:val="20"/>
        </w:rPr>
      </w:pPr>
    </w:p>
    <w:p w14:paraId="1F5DE490" w14:textId="70162E4B" w:rsidR="004D4C8A" w:rsidRDefault="004D4C8A" w:rsidP="00E0183E">
      <w:pPr>
        <w:pStyle w:val="BodyTextKeep"/>
        <w:rPr>
          <w:b/>
          <w:bCs/>
          <w:sz w:val="20"/>
        </w:rPr>
      </w:pPr>
    </w:p>
    <w:p w14:paraId="1E493CF8" w14:textId="77777777" w:rsidR="00376D1C" w:rsidRDefault="00376D1C" w:rsidP="00376D1C">
      <w:pPr>
        <w:autoSpaceDE w:val="0"/>
        <w:autoSpaceDN w:val="0"/>
        <w:jc w:val="center"/>
        <w:rPr>
          <w:sz w:val="40"/>
          <w:szCs w:val="40"/>
        </w:rPr>
        <w:sectPr w:rsidR="00376D1C"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num="2" w:space="544"/>
        </w:sectPr>
      </w:pPr>
    </w:p>
    <w:p w14:paraId="5A37FE7D" w14:textId="5CF12E72" w:rsidR="00B833F1" w:rsidRPr="00CA5352" w:rsidRDefault="00376D1C" w:rsidP="00B833F1">
      <w:pPr>
        <w:autoSpaceDE w:val="0"/>
        <w:autoSpaceDN w:val="0"/>
        <w:jc w:val="left"/>
        <w:rPr>
          <w:b/>
        </w:rPr>
      </w:pPr>
      <w:r w:rsidRPr="00CA5352">
        <w:rPr>
          <w:b/>
        </w:rPr>
        <w:t>Keison Tang</w:t>
      </w:r>
    </w:p>
    <w:p w14:paraId="35745158" w14:textId="77777777" w:rsidR="00B833F1" w:rsidRDefault="00B833F1" w:rsidP="00B833F1">
      <w:pPr>
        <w:pStyle w:val="BodyTextKeep"/>
        <w:rPr>
          <w:noProof/>
          <w:sz w:val="20"/>
        </w:rPr>
      </w:pPr>
    </w:p>
    <w:p w14:paraId="1F5F0D81" w14:textId="17150083" w:rsidR="00B833F1" w:rsidRPr="00B06C17" w:rsidRDefault="00B833F1" w:rsidP="00B833F1">
      <w:pPr>
        <w:pStyle w:val="BodyTextKeep"/>
        <w:rPr>
          <w:noProof/>
          <w:sz w:val="20"/>
        </w:rPr>
      </w:pPr>
      <w:r w:rsidRPr="00B06C17">
        <w:rPr>
          <w:noProof/>
          <w:sz w:val="20"/>
        </w:rPr>
        <w:t>De</w:t>
      </w:r>
      <w:r>
        <w:rPr>
          <w:noProof/>
          <w:sz w:val="20"/>
        </w:rPr>
        <w:t xml:space="preserve">partment of Electrical, Computer, and Software Engineering, University of Auckland, </w:t>
      </w:r>
      <w:r>
        <w:rPr>
          <w:noProof/>
          <w:sz w:val="20"/>
        </w:rPr>
        <w:t xml:space="preserve">Auckland, </w:t>
      </w:r>
      <w:r>
        <w:rPr>
          <w:noProof/>
          <w:sz w:val="20"/>
        </w:rPr>
        <w:t>New Zealand</w:t>
      </w:r>
    </w:p>
    <w:p w14:paraId="1E3E3830" w14:textId="124E0814" w:rsidR="00B833F1" w:rsidRDefault="00B833F1" w:rsidP="00B833F1">
      <w:pPr>
        <w:autoSpaceDE w:val="0"/>
        <w:autoSpaceDN w:val="0"/>
        <w:jc w:val="left"/>
      </w:pPr>
      <w:r>
        <w:t xml:space="preserve">Email: </w:t>
      </w:r>
      <w:hyperlink r:id="rId9" w:history="1">
        <w:r w:rsidRPr="004B6020">
          <w:rPr>
            <w:rStyle w:val="Hyperlink"/>
          </w:rPr>
          <w:t>ktan928@aucklanduni.ac.nz</w:t>
        </w:r>
      </w:hyperlink>
    </w:p>
    <w:p w14:paraId="41BAB3AB" w14:textId="77777777" w:rsidR="00B833F1" w:rsidRDefault="00B833F1" w:rsidP="00B833F1">
      <w:pPr>
        <w:autoSpaceDE w:val="0"/>
        <w:autoSpaceDN w:val="0"/>
        <w:jc w:val="left"/>
      </w:pPr>
    </w:p>
    <w:p w14:paraId="687D82C5" w14:textId="77777777" w:rsidR="00B833F1" w:rsidRDefault="00B833F1" w:rsidP="00B833F1">
      <w:pPr>
        <w:autoSpaceDE w:val="0"/>
        <w:autoSpaceDN w:val="0"/>
        <w:jc w:val="left"/>
        <w:rPr>
          <w:vertAlign w:val="superscript"/>
        </w:rPr>
      </w:pPr>
    </w:p>
    <w:p w14:paraId="53E7DAE5" w14:textId="6F60D15F" w:rsidR="00B833F1" w:rsidRPr="00CA5352" w:rsidRDefault="00376D1C" w:rsidP="00B833F1">
      <w:pPr>
        <w:autoSpaceDE w:val="0"/>
        <w:autoSpaceDN w:val="0"/>
        <w:jc w:val="left"/>
        <w:rPr>
          <w:b/>
        </w:rPr>
      </w:pPr>
      <w:r w:rsidRPr="00CA5352">
        <w:rPr>
          <w:b/>
        </w:rPr>
        <w:t xml:space="preserve">Arjun Kumar </w:t>
      </w:r>
    </w:p>
    <w:p w14:paraId="3E66123F" w14:textId="77777777" w:rsidR="00B833F1" w:rsidRDefault="00B833F1" w:rsidP="00B833F1">
      <w:pPr>
        <w:autoSpaceDE w:val="0"/>
        <w:autoSpaceDN w:val="0"/>
        <w:jc w:val="left"/>
      </w:pPr>
    </w:p>
    <w:p w14:paraId="3AF877D1" w14:textId="6587DF7B" w:rsidR="00B833F1" w:rsidRPr="00B06C17" w:rsidRDefault="00B833F1" w:rsidP="00B833F1">
      <w:pPr>
        <w:pStyle w:val="BodyTextKeep"/>
        <w:rPr>
          <w:noProof/>
          <w:sz w:val="20"/>
        </w:rPr>
      </w:pPr>
      <w:r w:rsidRPr="00B06C17">
        <w:rPr>
          <w:noProof/>
          <w:sz w:val="20"/>
        </w:rPr>
        <w:t>De</w:t>
      </w:r>
      <w:r>
        <w:rPr>
          <w:noProof/>
          <w:sz w:val="20"/>
        </w:rPr>
        <w:t>partment of Electrical, Computer, and Software Engineering, University of Auckland, Auckland,</w:t>
      </w:r>
      <w:r>
        <w:rPr>
          <w:noProof/>
          <w:sz w:val="20"/>
        </w:rPr>
        <w:t xml:space="preserve"> </w:t>
      </w:r>
      <w:r>
        <w:rPr>
          <w:noProof/>
          <w:sz w:val="20"/>
        </w:rPr>
        <w:t>New Zealand</w:t>
      </w:r>
    </w:p>
    <w:p w14:paraId="1C95D426" w14:textId="21B6441A" w:rsidR="00B833F1" w:rsidRDefault="00B833F1" w:rsidP="00B833F1">
      <w:pPr>
        <w:autoSpaceDE w:val="0"/>
        <w:autoSpaceDN w:val="0"/>
        <w:jc w:val="left"/>
      </w:pPr>
      <w:r>
        <w:t xml:space="preserve">Email: </w:t>
      </w:r>
      <w:hyperlink r:id="rId10" w:history="1">
        <w:r w:rsidRPr="004B6020">
          <w:rPr>
            <w:rStyle w:val="Hyperlink"/>
          </w:rPr>
          <w:t>akmu999@aucklanduni.ac.nz</w:t>
        </w:r>
      </w:hyperlink>
    </w:p>
    <w:p w14:paraId="7B23DCBB" w14:textId="77777777" w:rsidR="00B833F1" w:rsidRDefault="00B833F1" w:rsidP="00B833F1">
      <w:pPr>
        <w:autoSpaceDE w:val="0"/>
        <w:autoSpaceDN w:val="0"/>
        <w:jc w:val="left"/>
      </w:pPr>
    </w:p>
    <w:p w14:paraId="31324F30" w14:textId="10FA5A24" w:rsidR="00B833F1" w:rsidRPr="00CA5352" w:rsidRDefault="00376D1C" w:rsidP="00B833F1">
      <w:pPr>
        <w:autoSpaceDE w:val="0"/>
        <w:autoSpaceDN w:val="0"/>
        <w:jc w:val="left"/>
        <w:rPr>
          <w:b/>
        </w:rPr>
      </w:pPr>
      <w:r w:rsidRPr="00CA5352">
        <w:rPr>
          <w:b/>
        </w:rPr>
        <w:t>Muhmmad Nadeem</w:t>
      </w:r>
    </w:p>
    <w:p w14:paraId="6CD6D53F" w14:textId="77777777" w:rsidR="00B833F1" w:rsidRDefault="00B833F1" w:rsidP="00B833F1">
      <w:pPr>
        <w:autoSpaceDE w:val="0"/>
        <w:autoSpaceDN w:val="0"/>
        <w:jc w:val="left"/>
      </w:pPr>
    </w:p>
    <w:p w14:paraId="0EAD9D32" w14:textId="081F4490" w:rsidR="00B833F1" w:rsidRPr="00B06C17" w:rsidRDefault="00B833F1" w:rsidP="00B833F1">
      <w:pPr>
        <w:pStyle w:val="BodyTextKeep"/>
        <w:rPr>
          <w:noProof/>
          <w:sz w:val="20"/>
        </w:rPr>
      </w:pPr>
      <w:r w:rsidRPr="00B06C17">
        <w:rPr>
          <w:noProof/>
          <w:sz w:val="20"/>
        </w:rPr>
        <w:t>De</w:t>
      </w:r>
      <w:r>
        <w:rPr>
          <w:noProof/>
          <w:sz w:val="20"/>
        </w:rPr>
        <w:t>partment of Electrical, Computer, and Software Engineering, University of Auckland, Auckland,</w:t>
      </w:r>
      <w:r>
        <w:rPr>
          <w:noProof/>
          <w:sz w:val="20"/>
        </w:rPr>
        <w:t xml:space="preserve"> </w:t>
      </w:r>
      <w:r>
        <w:rPr>
          <w:noProof/>
          <w:sz w:val="20"/>
        </w:rPr>
        <w:t>New Zealand</w:t>
      </w:r>
    </w:p>
    <w:p w14:paraId="53FE55B7" w14:textId="1BF417DE" w:rsidR="00B833F1" w:rsidRDefault="00B833F1" w:rsidP="00B833F1">
      <w:pPr>
        <w:autoSpaceDE w:val="0"/>
        <w:autoSpaceDN w:val="0"/>
        <w:jc w:val="left"/>
      </w:pPr>
      <w:r>
        <w:t xml:space="preserve">Email: </w:t>
      </w:r>
      <w:hyperlink r:id="rId11" w:history="1">
        <w:r w:rsidRPr="004B6020">
          <w:rPr>
            <w:rStyle w:val="Hyperlink"/>
          </w:rPr>
          <w:t>Muhammad.nadeem@auckland.ac.nz</w:t>
        </w:r>
      </w:hyperlink>
    </w:p>
    <w:p w14:paraId="018AD709" w14:textId="147DEFD2" w:rsidR="00B833F1" w:rsidRDefault="00B833F1" w:rsidP="00B833F1">
      <w:pPr>
        <w:autoSpaceDE w:val="0"/>
        <w:autoSpaceDN w:val="0"/>
        <w:jc w:val="left"/>
      </w:pPr>
      <w:r>
        <w:t>Orcid: 0000-0002-1358-6085</w:t>
      </w:r>
    </w:p>
    <w:p w14:paraId="691967BD" w14:textId="77777777" w:rsidR="00B833F1" w:rsidRDefault="00B833F1" w:rsidP="00B833F1">
      <w:pPr>
        <w:autoSpaceDE w:val="0"/>
        <w:autoSpaceDN w:val="0"/>
        <w:jc w:val="left"/>
        <w:rPr>
          <w:vertAlign w:val="superscript"/>
        </w:rPr>
      </w:pPr>
      <w:bookmarkStart w:id="0" w:name="_GoBack"/>
      <w:bookmarkEnd w:id="0"/>
    </w:p>
    <w:p w14:paraId="1DFAE61D" w14:textId="5758107D" w:rsidR="004D4C8A" w:rsidRPr="00CA5352" w:rsidRDefault="00376D1C" w:rsidP="00B833F1">
      <w:pPr>
        <w:autoSpaceDE w:val="0"/>
        <w:autoSpaceDN w:val="0"/>
        <w:jc w:val="left"/>
        <w:rPr>
          <w:b/>
          <w:vertAlign w:val="superscript"/>
        </w:rPr>
      </w:pPr>
      <w:r w:rsidRPr="00CA5352">
        <w:rPr>
          <w:b/>
        </w:rPr>
        <w:t>Isaam Maaz</w:t>
      </w:r>
    </w:p>
    <w:p w14:paraId="2BAF1881" w14:textId="77777777" w:rsidR="00A519DD" w:rsidRDefault="00A519DD" w:rsidP="00B06C17">
      <w:pPr>
        <w:pStyle w:val="BodyTextKeep"/>
        <w:rPr>
          <w:noProof/>
          <w:sz w:val="20"/>
          <w:vertAlign w:val="superscript"/>
        </w:rPr>
      </w:pPr>
    </w:p>
    <w:p w14:paraId="73C4D1F6" w14:textId="685E0EF7" w:rsidR="00B06C17" w:rsidRPr="00B06C17" w:rsidRDefault="00B06C17" w:rsidP="00B06C17">
      <w:pPr>
        <w:pStyle w:val="BodyTextKeep"/>
        <w:rPr>
          <w:noProof/>
          <w:sz w:val="20"/>
        </w:rPr>
      </w:pPr>
      <w:r w:rsidRPr="00B06C17">
        <w:rPr>
          <w:noProof/>
          <w:sz w:val="20"/>
        </w:rPr>
        <w:t>De</w:t>
      </w:r>
      <w:r>
        <w:rPr>
          <w:noProof/>
          <w:sz w:val="20"/>
        </w:rPr>
        <w:t>partment of Electrical</w:t>
      </w:r>
      <w:r w:rsidR="00B833F1">
        <w:rPr>
          <w:noProof/>
          <w:sz w:val="20"/>
        </w:rPr>
        <w:t xml:space="preserve"> Engineering</w:t>
      </w:r>
      <w:r>
        <w:rPr>
          <w:noProof/>
          <w:sz w:val="20"/>
        </w:rPr>
        <w:t>, American University of the Middle East, Kuwait</w:t>
      </w:r>
    </w:p>
    <w:p w14:paraId="5F2B23DF" w14:textId="32224295" w:rsidR="00B833F1" w:rsidRDefault="00B833F1" w:rsidP="00B833F1">
      <w:pPr>
        <w:autoSpaceDE w:val="0"/>
        <w:autoSpaceDN w:val="0"/>
        <w:jc w:val="left"/>
      </w:pPr>
      <w:r>
        <w:t xml:space="preserve">Email: </w:t>
      </w:r>
      <w:hyperlink r:id="rId12" w:history="1">
        <w:r w:rsidRPr="004B6020">
          <w:rPr>
            <w:rStyle w:val="Hyperlink"/>
          </w:rPr>
          <w:t>Issam.Maaz@aum.edu.kw</w:t>
        </w:r>
      </w:hyperlink>
    </w:p>
    <w:p w14:paraId="7E809CCF" w14:textId="77777777" w:rsidR="00B833F1" w:rsidRDefault="00B833F1" w:rsidP="00B833F1">
      <w:pPr>
        <w:autoSpaceDE w:val="0"/>
        <w:autoSpaceDN w:val="0"/>
        <w:jc w:val="left"/>
      </w:pPr>
    </w:p>
    <w:p w14:paraId="5D00BFCB" w14:textId="77777777" w:rsidR="00B833F1" w:rsidRPr="00376D1C" w:rsidRDefault="00B833F1" w:rsidP="00B833F1">
      <w:pPr>
        <w:autoSpaceDE w:val="0"/>
        <w:autoSpaceDN w:val="0"/>
        <w:jc w:val="left"/>
        <w:sectPr w:rsidR="00B833F1" w:rsidRPr="00376D1C" w:rsidSect="00376D1C"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space="544"/>
        </w:sectPr>
      </w:pPr>
    </w:p>
    <w:p w14:paraId="0446A4C3" w14:textId="77777777" w:rsidR="00376D1C" w:rsidRDefault="00376D1C" w:rsidP="00E0183E">
      <w:pPr>
        <w:pStyle w:val="BodyTextKeep"/>
        <w:rPr>
          <w:b/>
          <w:bCs/>
          <w:sz w:val="20"/>
        </w:rPr>
        <w:sectPr w:rsidR="00376D1C" w:rsidSect="00376D1C"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space="544"/>
        </w:sectPr>
      </w:pPr>
    </w:p>
    <w:p w14:paraId="2181804B" w14:textId="0963F13D" w:rsidR="00F73161" w:rsidRDefault="00F73161" w:rsidP="00B833F1">
      <w:pPr>
        <w:pStyle w:val="BodyTextKeep"/>
      </w:pPr>
    </w:p>
    <w:sectPr w:rsidR="00F73161" w:rsidSect="00B833F1">
      <w:footnotePr>
        <w:numRestart w:val="eachPage"/>
      </w:footnotePr>
      <w:type w:val="continuous"/>
      <w:pgSz w:w="11907" w:h="16840" w:code="9"/>
      <w:pgMar w:top="1418" w:right="1134" w:bottom="2098" w:left="1134" w:header="0" w:footer="0" w:gutter="0"/>
      <w:cols w:space="544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DA13A2" w16cid:durableId="2244722B"/>
  <w16cid:commentId w16cid:paraId="22EC1C50" w16cid:durableId="22447246"/>
  <w16cid:commentId w16cid:paraId="443D4489" w16cid:durableId="2244727A"/>
  <w16cid:commentId w16cid:paraId="1641A44B" w16cid:durableId="2244788F"/>
  <w16cid:commentId w16cid:paraId="0A834E03" w16cid:durableId="224472FB"/>
  <w16cid:commentId w16cid:paraId="1F96DA33" w16cid:durableId="22447B59"/>
  <w16cid:commentId w16cid:paraId="78093A45" w16cid:durableId="2244940A"/>
  <w16cid:commentId w16cid:paraId="10CA85AC" w16cid:durableId="22449CFA"/>
  <w16cid:commentId w16cid:paraId="7A74DD8A" w16cid:durableId="2244978F"/>
  <w16cid:commentId w16cid:paraId="0234F3CA" w16cid:durableId="224497B6"/>
  <w16cid:commentId w16cid:paraId="7A84DCEC" w16cid:durableId="2244982E"/>
  <w16cid:commentId w16cid:paraId="3428DD23" w16cid:durableId="22449905"/>
  <w16cid:commentId w16cid:paraId="70C328D8" w16cid:durableId="22449A13"/>
  <w16cid:commentId w16cid:paraId="696A0A52" w16cid:durableId="22449A74"/>
  <w16cid:commentId w16cid:paraId="41CAC3E8" w16cid:durableId="22449ABA"/>
  <w16cid:commentId w16cid:paraId="044852E9" w16cid:durableId="22449AC5"/>
  <w16cid:commentId w16cid:paraId="11F4DCBF" w16cid:durableId="22449B60"/>
  <w16cid:commentId w16cid:paraId="6368C0FF" w16cid:durableId="22449B95"/>
  <w16cid:commentId w16cid:paraId="5730D82F" w16cid:durableId="22449C27"/>
  <w16cid:commentId w16cid:paraId="7E162827" w16cid:durableId="22449CAE"/>
  <w16cid:commentId w16cid:paraId="335736DF" w16cid:durableId="22449C71"/>
  <w16cid:commentId w16cid:paraId="426A81F6" w16cid:durableId="22449DAA"/>
  <w16cid:commentId w16cid:paraId="6CD1C593" w16cid:durableId="22449E8C"/>
  <w16cid:commentId w16cid:paraId="268CC826" w16cid:durableId="22449DE8"/>
  <w16cid:commentId w16cid:paraId="19114260" w16cid:durableId="22449EE8"/>
  <w16cid:commentId w16cid:paraId="1D37D34D" w16cid:durableId="22449F1B"/>
  <w16cid:commentId w16cid:paraId="46FEE8CA" w16cid:durableId="22449F33"/>
  <w16cid:commentId w16cid:paraId="097E95DF" w16cid:durableId="22449F93"/>
  <w16cid:commentId w16cid:paraId="17156A3F" w16cid:durableId="2244A0C7"/>
  <w16cid:commentId w16cid:paraId="0CDA6A60" w16cid:durableId="2244A099"/>
  <w16cid:commentId w16cid:paraId="431CD3C7" w16cid:durableId="2244A29C"/>
  <w16cid:commentId w16cid:paraId="575341CB" w16cid:durableId="2244A277"/>
  <w16cid:commentId w16cid:paraId="0ECF48C4" w16cid:durableId="2244A2B9"/>
  <w16cid:commentId w16cid:paraId="2B436EE9" w16cid:durableId="2244A5FF"/>
  <w16cid:commentId w16cid:paraId="3E3EB835" w16cid:durableId="2244A608"/>
  <w16cid:commentId w16cid:paraId="597CB00C" w16cid:durableId="2244A1B7"/>
  <w16cid:commentId w16cid:paraId="3F31109A" w16cid:durableId="2244A221"/>
  <w16cid:commentId w16cid:paraId="1AC0236C" w16cid:durableId="2244B9CB"/>
  <w16cid:commentId w16cid:paraId="384E7F7B" w16cid:durableId="2244BB2B"/>
  <w16cid:commentId w16cid:paraId="3D980B5E" w16cid:durableId="2244C1BD"/>
  <w16cid:commentId w16cid:paraId="4AB71385" w16cid:durableId="2244C161"/>
  <w16cid:commentId w16cid:paraId="67C4B13A" w16cid:durableId="2244C2DE"/>
  <w16cid:commentId w16cid:paraId="0ECA6584" w16cid:durableId="2244C3E2"/>
  <w16cid:commentId w16cid:paraId="3F404963" w16cid:durableId="2244C426"/>
  <w16cid:commentId w16cid:paraId="5A8F2A16" w16cid:durableId="2244C7F7"/>
  <w16cid:commentId w16cid:paraId="184F295F" w16cid:durableId="2244C824"/>
  <w16cid:commentId w16cid:paraId="287C0DF8" w16cid:durableId="2245595C"/>
  <w16cid:commentId w16cid:paraId="3AEDAA62" w16cid:durableId="2245558E"/>
  <w16cid:commentId w16cid:paraId="3AF146B5" w16cid:durableId="224555C5"/>
  <w16cid:commentId w16cid:paraId="52823A13" w16cid:durableId="224558BA"/>
  <w16cid:commentId w16cid:paraId="339B1836" w16cid:durableId="224559A5"/>
  <w16cid:commentId w16cid:paraId="05EA363F" w16cid:durableId="22455C67"/>
  <w16cid:commentId w16cid:paraId="3D97E263" w16cid:durableId="224561AF"/>
  <w16cid:commentId w16cid:paraId="5B56C9F1" w16cid:durableId="224561D8"/>
  <w16cid:commentId w16cid:paraId="11E10274" w16cid:durableId="2245621D"/>
  <w16cid:commentId w16cid:paraId="466F3124" w16cid:durableId="22456228"/>
  <w16cid:commentId w16cid:paraId="4F08937D" w16cid:durableId="224565B1"/>
  <w16cid:commentId w16cid:paraId="7B4C3F54" w16cid:durableId="224565F1"/>
  <w16cid:commentId w16cid:paraId="647C1E8F" w16cid:durableId="22455E46"/>
  <w16cid:commentId w16cid:paraId="499AA166" w16cid:durableId="22455EE7"/>
  <w16cid:commentId w16cid:paraId="73719417" w16cid:durableId="224559E6"/>
  <w16cid:commentId w16cid:paraId="0F6FE23D" w16cid:durableId="22457D00"/>
  <w16cid:commentId w16cid:paraId="456A663C" w16cid:durableId="22458601"/>
  <w16cid:commentId w16cid:paraId="1192FE63" w16cid:durableId="22458669"/>
  <w16cid:commentId w16cid:paraId="21B28C70" w16cid:durableId="22458692"/>
  <w16cid:commentId w16cid:paraId="3262AD0E" w16cid:durableId="2245875D"/>
  <w16cid:commentId w16cid:paraId="46199453" w16cid:durableId="22458787"/>
  <w16cid:commentId w16cid:paraId="5CA389AD" w16cid:durableId="224587C1"/>
  <w16cid:commentId w16cid:paraId="4A0F2BA8" w16cid:durableId="224552E3"/>
  <w16cid:commentId w16cid:paraId="77B682D5" w16cid:durableId="22458881"/>
  <w16cid:commentId w16cid:paraId="45CD6FF2" w16cid:durableId="2245A1F4"/>
  <w16cid:commentId w16cid:paraId="1DA0DA6D" w16cid:durableId="2245890F"/>
  <w16cid:commentId w16cid:paraId="369C63C8" w16cid:durableId="2245891C"/>
  <w16cid:commentId w16cid:paraId="112A851A" w16cid:durableId="224589D0"/>
  <w16cid:commentId w16cid:paraId="545D7FEB" w16cid:durableId="224589AD"/>
  <w16cid:commentId w16cid:paraId="1D44C5A8" w16cid:durableId="224589F7"/>
  <w16cid:commentId w16cid:paraId="401D2B66" w16cid:durableId="22458C1F"/>
  <w16cid:commentId w16cid:paraId="4D91E3D1" w16cid:durableId="22458C46"/>
  <w16cid:commentId w16cid:paraId="3CDC9270" w16cid:durableId="22458C4B"/>
  <w16cid:commentId w16cid:paraId="7A660F36" w16cid:durableId="22458C93"/>
  <w16cid:commentId w16cid:paraId="3FF0BC48" w16cid:durableId="22458F58"/>
  <w16cid:commentId w16cid:paraId="51C97802" w16cid:durableId="22458F81"/>
  <w16cid:commentId w16cid:paraId="7BAAB0D3" w16cid:durableId="22458FBE"/>
  <w16cid:commentId w16cid:paraId="325F72FC" w16cid:durableId="2245A285"/>
  <w16cid:commentId w16cid:paraId="47B8BE1E" w16cid:durableId="2245933A"/>
  <w16cid:commentId w16cid:paraId="063A1345" w16cid:durableId="2245A297"/>
  <w16cid:commentId w16cid:paraId="44C2488E" w16cid:durableId="2245A231"/>
  <w16cid:commentId w16cid:paraId="57F2B913" w16cid:durableId="2245A24F"/>
  <w16cid:commentId w16cid:paraId="671DD928" w16cid:durableId="2245A2DC"/>
  <w16cid:commentId w16cid:paraId="4D31D9B1" w16cid:durableId="2245A2E5"/>
  <w16cid:commentId w16cid:paraId="73AFEB01" w16cid:durableId="2245A771"/>
  <w16cid:commentId w16cid:paraId="185F6BE1" w16cid:durableId="2245A2F4"/>
  <w16cid:commentId w16cid:paraId="447BAC65" w16cid:durableId="2245A2F9"/>
  <w16cid:commentId w16cid:paraId="20ABB4A7" w16cid:durableId="2245A480"/>
  <w16cid:commentId w16cid:paraId="425AB73B" w16cid:durableId="2245A4A9"/>
  <w16cid:commentId w16cid:paraId="2EB31112" w16cid:durableId="2245A4B6"/>
  <w16cid:commentId w16cid:paraId="5114462E" w16cid:durableId="22458EA8"/>
  <w16cid:commentId w16cid:paraId="19226970" w16cid:durableId="2245A339"/>
  <w16cid:commentId w16cid:paraId="09DF4925" w16cid:durableId="2245A592"/>
  <w16cid:commentId w16cid:paraId="7011DF20" w16cid:durableId="2245A59E"/>
  <w16cid:commentId w16cid:paraId="482FFC89" w16cid:durableId="2245A5B3"/>
  <w16cid:commentId w16cid:paraId="39EA2976" w16cid:durableId="2245A5C1"/>
  <w16cid:commentId w16cid:paraId="0AD68C8B" w16cid:durableId="2245A5EA"/>
  <w16cid:commentId w16cid:paraId="1070F4B1" w16cid:durableId="2245A5F5"/>
  <w16cid:commentId w16cid:paraId="733B89C6" w16cid:durableId="2245A602"/>
  <w16cid:commentId w16cid:paraId="5C8B44A5" w16cid:durableId="2245A61C"/>
  <w16cid:commentId w16cid:paraId="28B4354C" w16cid:durableId="2245A62C"/>
  <w16cid:commentId w16cid:paraId="64D667F4" w16cid:durableId="2245A637"/>
  <w16cid:commentId w16cid:paraId="00FC5743" w16cid:durableId="2245A63F"/>
  <w16cid:commentId w16cid:paraId="2A149C1C" w16cid:durableId="2245A647"/>
  <w16cid:commentId w16cid:paraId="77F8546A" w16cid:durableId="2245A656"/>
  <w16cid:commentId w16cid:paraId="1E8CD468" w16cid:durableId="2245A66D"/>
  <w16cid:commentId w16cid:paraId="7DEB3773" w16cid:durableId="2245A67C"/>
  <w16cid:commentId w16cid:paraId="7A106B12" w16cid:durableId="2245A694"/>
  <w16cid:commentId w16cid:paraId="021CB6C5" w16cid:durableId="2245A6BE"/>
  <w16cid:commentId w16cid:paraId="68F3D744" w16cid:durableId="2245A6FC"/>
  <w16cid:commentId w16cid:paraId="60A0A958" w16cid:durableId="2245821B"/>
  <w16cid:commentId w16cid:paraId="4B13C14C" w16cid:durableId="2245A05A"/>
  <w16cid:commentId w16cid:paraId="09BBBF7B" w16cid:durableId="2245A835"/>
  <w16cid:commentId w16cid:paraId="48DA579D" w16cid:durableId="2245A842"/>
  <w16cid:commentId w16cid:paraId="690AC173" w16cid:durableId="2245A84A"/>
  <w16cid:commentId w16cid:paraId="0D5A30AD" w16cid:durableId="2245A871"/>
  <w16cid:commentId w16cid:paraId="0616BF0B" w16cid:durableId="2245AD97"/>
  <w16cid:commentId w16cid:paraId="0C13ABA6" w16cid:durableId="2245AD9C"/>
  <w16cid:commentId w16cid:paraId="32CC2663" w16cid:durableId="2245ADB6"/>
  <w16cid:commentId w16cid:paraId="16F8A530" w16cid:durableId="2245AD02"/>
  <w16cid:commentId w16cid:paraId="18BA10C6" w16cid:durableId="2245BCF3"/>
  <w16cid:commentId w16cid:paraId="4A0DE39C" w16cid:durableId="2245BC96"/>
  <w16cid:commentId w16cid:paraId="1B115A6F" w16cid:durableId="2245BDDC"/>
  <w16cid:commentId w16cid:paraId="74CAED9E" w16cid:durableId="2245AD8B"/>
  <w16cid:commentId w16cid:paraId="3C957FAF" w16cid:durableId="2245C7C3"/>
  <w16cid:commentId w16cid:paraId="22255EA2" w16cid:durableId="2245C7B3"/>
  <w16cid:commentId w16cid:paraId="5926E974" w16cid:durableId="2245ADDB"/>
  <w16cid:commentId w16cid:paraId="533A1300" w16cid:durableId="2245B7AF"/>
  <w16cid:commentId w16cid:paraId="1EFF065A" w16cid:durableId="2245B3BA"/>
  <w16cid:commentId w16cid:paraId="3C2649B1" w16cid:durableId="2245BE64"/>
  <w16cid:commentId w16cid:paraId="10AE8B72" w16cid:durableId="2245BFAD"/>
  <w16cid:commentId w16cid:paraId="2A806C9D" w16cid:durableId="2245BF44"/>
  <w16cid:commentId w16cid:paraId="777AA1AE" w16cid:durableId="2245B77F"/>
  <w16cid:commentId w16cid:paraId="14BC9519" w16cid:durableId="2245BFA3"/>
  <w16cid:commentId w16cid:paraId="197455F8" w16cid:durableId="2245BF9C"/>
  <w16cid:commentId w16cid:paraId="13A6237E" w16cid:durableId="2245BFDC"/>
  <w16cid:commentId w16cid:paraId="0F4B1834" w16cid:durableId="2245BFE4"/>
  <w16cid:commentId w16cid:paraId="5FFC0677" w16cid:durableId="2245BFD2"/>
  <w16cid:commentId w16cid:paraId="44ED6A40" w16cid:durableId="2245C021"/>
  <w16cid:commentId w16cid:paraId="08A2B0B6" w16cid:durableId="2245C013"/>
  <w16cid:commentId w16cid:paraId="710DF23D" w16cid:durableId="2245CA9D"/>
  <w16cid:commentId w16cid:paraId="6C972E9B" w16cid:durableId="2245B912"/>
  <w16cid:commentId w16cid:paraId="72E09CAD" w16cid:durableId="2245C043"/>
  <w16cid:commentId w16cid:paraId="3F950230" w16cid:durableId="2245BC04"/>
  <w16cid:commentId w16cid:paraId="32A89660" w16cid:durableId="2245CC85"/>
  <w16cid:commentId w16cid:paraId="2C8B2B66" w16cid:durableId="2245BBC4"/>
  <w16cid:commentId w16cid:paraId="3B72EDF6" w16cid:durableId="2245BB37"/>
  <w16cid:commentId w16cid:paraId="6C957982" w16cid:durableId="2245B161"/>
  <w16cid:commentId w16cid:paraId="7A6F8D1D" w16cid:durableId="2245B1AD"/>
  <w16cid:commentId w16cid:paraId="1264FC80" w16cid:durableId="2245B16F"/>
  <w16cid:commentId w16cid:paraId="4A0D4E8E" w16cid:durableId="2245B178"/>
  <w16cid:commentId w16cid:paraId="15F91889" w16cid:durableId="2245B181"/>
  <w16cid:commentId w16cid:paraId="741863BA" w16cid:durableId="2245B18C"/>
  <w16cid:commentId w16cid:paraId="5148AE83" w16cid:durableId="2245B2B3"/>
  <w16cid:commentId w16cid:paraId="77666B58" w16cid:durableId="2245B1BC"/>
  <w16cid:commentId w16cid:paraId="038BBC39" w16cid:durableId="2245B222"/>
  <w16cid:commentId w16cid:paraId="68EBDF31" w16cid:durableId="2245B21F"/>
  <w16cid:commentId w16cid:paraId="37177816" w16cid:durableId="2245B1E9"/>
  <w16cid:commentId w16cid:paraId="516B7400" w16cid:durableId="2245B249"/>
  <w16cid:commentId w16cid:paraId="242A2013" w16cid:durableId="2245B25F"/>
  <w16cid:commentId w16cid:paraId="46B6678B" w16cid:durableId="2245B284"/>
  <w16cid:commentId w16cid:paraId="6262AEC4" w16cid:durableId="22447836"/>
  <w16cid:commentId w16cid:paraId="079B7B52" w16cid:durableId="2244779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6B576B" w14:textId="77777777" w:rsidR="00377314" w:rsidRDefault="00377314">
      <w:r>
        <w:separator/>
      </w:r>
    </w:p>
  </w:endnote>
  <w:endnote w:type="continuationSeparator" w:id="0">
    <w:p w14:paraId="1FC0AE50" w14:textId="77777777" w:rsidR="00377314" w:rsidRDefault="003773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46507" w14:textId="77777777" w:rsidR="00E84C92" w:rsidRDefault="00E84C92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38E4BC06" w14:textId="77777777" w:rsidR="00E84C92" w:rsidRDefault="00E84C92">
    <w:pPr>
      <w:pStyle w:val="Footer"/>
    </w:pPr>
  </w:p>
  <w:p w14:paraId="3A0DFD09" w14:textId="77777777" w:rsidR="00E84C92" w:rsidRDefault="00E84C92"/>
  <w:p w14:paraId="45B1075A" w14:textId="77777777" w:rsidR="00E84C92" w:rsidRDefault="00E84C92"/>
  <w:p w14:paraId="3373F3AB" w14:textId="77777777" w:rsidR="00E84C92" w:rsidRDefault="00E84C9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7E4E3D" w14:textId="77777777" w:rsidR="00377314" w:rsidRDefault="00377314">
      <w:r>
        <w:separator/>
      </w:r>
    </w:p>
  </w:footnote>
  <w:footnote w:type="continuationSeparator" w:id="0">
    <w:p w14:paraId="178003B7" w14:textId="77777777" w:rsidR="00377314" w:rsidRDefault="003773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5D461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AE61C90"/>
    <w:lvl w:ilvl="0">
      <w:start w:val="1"/>
      <w:numFmt w:val="decimal"/>
      <w:lvlText w:val="%1."/>
      <w:lvlJc w:val="left"/>
      <w:pPr>
        <w:tabs>
          <w:tab w:val="num" w:pos="360"/>
        </w:tabs>
        <w:ind w:left="28" w:hanging="28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360"/>
        </w:tabs>
        <w:ind w:left="0" w:firstLine="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C19873F6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BC6D25"/>
    <w:multiLevelType w:val="hybridMultilevel"/>
    <w:tmpl w:val="686C5916"/>
    <w:lvl w:ilvl="0" w:tplc="14090015">
      <w:start w:val="1"/>
      <w:numFmt w:val="upperLetter"/>
      <w:lvlText w:val="%1."/>
      <w:lvlJc w:val="left"/>
      <w:pPr>
        <w:ind w:left="38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4" w15:restartNumberingAfterBreak="0">
    <w:nsid w:val="15C729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B82B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06D76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D747BE"/>
    <w:multiLevelType w:val="hybridMultilevel"/>
    <w:tmpl w:val="710C4F4A"/>
    <w:lvl w:ilvl="0" w:tplc="8346B1D2">
      <w:start w:val="1"/>
      <w:numFmt w:val="lowerRoman"/>
      <w:lvlText w:val="%1."/>
      <w:lvlJc w:val="left"/>
      <w:pPr>
        <w:ind w:left="748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8" w15:restartNumberingAfterBreak="0">
    <w:nsid w:val="33307B1F"/>
    <w:multiLevelType w:val="singleLevel"/>
    <w:tmpl w:val="D85E42B4"/>
    <w:lvl w:ilvl="0">
      <w:start w:val="1"/>
      <w:numFmt w:val="decimal"/>
      <w:pStyle w:val="NumIte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CFB02A6"/>
    <w:multiLevelType w:val="hybridMultilevel"/>
    <w:tmpl w:val="1A2EC600"/>
    <w:lvl w:ilvl="0" w:tplc="1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0010FD"/>
    <w:multiLevelType w:val="hybridMultilevel"/>
    <w:tmpl w:val="0310D58A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759CB"/>
    <w:multiLevelType w:val="hybridMultilevel"/>
    <w:tmpl w:val="172A0824"/>
    <w:lvl w:ilvl="0" w:tplc="14090013">
      <w:start w:val="1"/>
      <w:numFmt w:val="upp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1767E"/>
    <w:multiLevelType w:val="hybridMultilevel"/>
    <w:tmpl w:val="6EB20304"/>
    <w:lvl w:ilvl="0" w:tplc="73A4C3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75C0D"/>
    <w:multiLevelType w:val="singleLevel"/>
    <w:tmpl w:val="D838826C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13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11"/>
  </w:num>
  <w:num w:numId="8">
    <w:abstractNumId w:val="6"/>
  </w:num>
  <w:num w:numId="9">
    <w:abstractNumId w:val="10"/>
  </w:num>
  <w:num w:numId="10">
    <w:abstractNumId w:val="9"/>
  </w:num>
  <w:num w:numId="11">
    <w:abstractNumId w:val="7"/>
  </w:num>
  <w:num w:numId="12">
    <w:abstractNumId w:val="3"/>
  </w:num>
  <w:num w:numId="13">
    <w:abstractNumId w:val="12"/>
  </w:num>
  <w:num w:numId="14">
    <w:abstractNumId w:val="5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DA1NzK3MDI2NrNQ0lEKTi0uzszPAykwrQUAKvRxCSwAAAA="/>
  </w:docVars>
  <w:rsids>
    <w:rsidRoot w:val="00D03D91"/>
    <w:rsid w:val="0000064E"/>
    <w:rsid w:val="00006491"/>
    <w:rsid w:val="000068AE"/>
    <w:rsid w:val="00007ECE"/>
    <w:rsid w:val="0001083C"/>
    <w:rsid w:val="000126DC"/>
    <w:rsid w:val="00012854"/>
    <w:rsid w:val="00014230"/>
    <w:rsid w:val="000142F5"/>
    <w:rsid w:val="000148AD"/>
    <w:rsid w:val="000160CD"/>
    <w:rsid w:val="00017F38"/>
    <w:rsid w:val="00020379"/>
    <w:rsid w:val="00021C7A"/>
    <w:rsid w:val="00021F59"/>
    <w:rsid w:val="00023692"/>
    <w:rsid w:val="00027D66"/>
    <w:rsid w:val="00031B73"/>
    <w:rsid w:val="00031ECF"/>
    <w:rsid w:val="000355F4"/>
    <w:rsid w:val="00036C06"/>
    <w:rsid w:val="00036C95"/>
    <w:rsid w:val="00037872"/>
    <w:rsid w:val="00037942"/>
    <w:rsid w:val="00040421"/>
    <w:rsid w:val="00040C86"/>
    <w:rsid w:val="00040E99"/>
    <w:rsid w:val="00041BE6"/>
    <w:rsid w:val="00043598"/>
    <w:rsid w:val="00046A6B"/>
    <w:rsid w:val="000510B9"/>
    <w:rsid w:val="000511F6"/>
    <w:rsid w:val="00051FC4"/>
    <w:rsid w:val="000520DD"/>
    <w:rsid w:val="00055EFF"/>
    <w:rsid w:val="0005713D"/>
    <w:rsid w:val="0006007B"/>
    <w:rsid w:val="000618EF"/>
    <w:rsid w:val="00061A92"/>
    <w:rsid w:val="00061E8B"/>
    <w:rsid w:val="0006261C"/>
    <w:rsid w:val="00062D8D"/>
    <w:rsid w:val="00064142"/>
    <w:rsid w:val="00064520"/>
    <w:rsid w:val="00064A10"/>
    <w:rsid w:val="0006695E"/>
    <w:rsid w:val="00066CFA"/>
    <w:rsid w:val="00066DEB"/>
    <w:rsid w:val="0006732A"/>
    <w:rsid w:val="000702A1"/>
    <w:rsid w:val="000739C3"/>
    <w:rsid w:val="00073BC6"/>
    <w:rsid w:val="00077140"/>
    <w:rsid w:val="00081C87"/>
    <w:rsid w:val="00086691"/>
    <w:rsid w:val="000879D9"/>
    <w:rsid w:val="000904C3"/>
    <w:rsid w:val="0009326B"/>
    <w:rsid w:val="000971A4"/>
    <w:rsid w:val="000A3D08"/>
    <w:rsid w:val="000A4DA9"/>
    <w:rsid w:val="000A5546"/>
    <w:rsid w:val="000A6E63"/>
    <w:rsid w:val="000A70A5"/>
    <w:rsid w:val="000B1A6A"/>
    <w:rsid w:val="000B537D"/>
    <w:rsid w:val="000B596F"/>
    <w:rsid w:val="000B79B3"/>
    <w:rsid w:val="000C10E2"/>
    <w:rsid w:val="000C23D8"/>
    <w:rsid w:val="000C3165"/>
    <w:rsid w:val="000C3173"/>
    <w:rsid w:val="000C4E78"/>
    <w:rsid w:val="000C57BC"/>
    <w:rsid w:val="000C59EC"/>
    <w:rsid w:val="000C5FE2"/>
    <w:rsid w:val="000C6AAD"/>
    <w:rsid w:val="000C6B1A"/>
    <w:rsid w:val="000C7304"/>
    <w:rsid w:val="000D0603"/>
    <w:rsid w:val="000D18BB"/>
    <w:rsid w:val="000D1D83"/>
    <w:rsid w:val="000D54B7"/>
    <w:rsid w:val="000D5F7B"/>
    <w:rsid w:val="000D6FD4"/>
    <w:rsid w:val="000D71C2"/>
    <w:rsid w:val="000D7FD4"/>
    <w:rsid w:val="000E1C5F"/>
    <w:rsid w:val="000E1D9E"/>
    <w:rsid w:val="000E3BA0"/>
    <w:rsid w:val="000E4A31"/>
    <w:rsid w:val="000E5724"/>
    <w:rsid w:val="000E5CF9"/>
    <w:rsid w:val="000E6769"/>
    <w:rsid w:val="000E6AB6"/>
    <w:rsid w:val="000E6C5C"/>
    <w:rsid w:val="000E7B31"/>
    <w:rsid w:val="000F1ADC"/>
    <w:rsid w:val="000F3479"/>
    <w:rsid w:val="000F4202"/>
    <w:rsid w:val="000F440C"/>
    <w:rsid w:val="000F4A41"/>
    <w:rsid w:val="000F5E28"/>
    <w:rsid w:val="00101AFF"/>
    <w:rsid w:val="00101CB8"/>
    <w:rsid w:val="00101E8B"/>
    <w:rsid w:val="001021F8"/>
    <w:rsid w:val="00103BF5"/>
    <w:rsid w:val="00103DF0"/>
    <w:rsid w:val="00103E9E"/>
    <w:rsid w:val="001043C8"/>
    <w:rsid w:val="001048CE"/>
    <w:rsid w:val="0010602F"/>
    <w:rsid w:val="0010603F"/>
    <w:rsid w:val="00112F6A"/>
    <w:rsid w:val="001148C6"/>
    <w:rsid w:val="0011741D"/>
    <w:rsid w:val="001175EF"/>
    <w:rsid w:val="001200B1"/>
    <w:rsid w:val="0012030F"/>
    <w:rsid w:val="00121F33"/>
    <w:rsid w:val="00122277"/>
    <w:rsid w:val="0012329E"/>
    <w:rsid w:val="001240D6"/>
    <w:rsid w:val="0012445F"/>
    <w:rsid w:val="00125EE2"/>
    <w:rsid w:val="0012653C"/>
    <w:rsid w:val="00126CED"/>
    <w:rsid w:val="001279C2"/>
    <w:rsid w:val="00130645"/>
    <w:rsid w:val="00132108"/>
    <w:rsid w:val="0013262A"/>
    <w:rsid w:val="0013439B"/>
    <w:rsid w:val="00134902"/>
    <w:rsid w:val="00134CC2"/>
    <w:rsid w:val="0013534F"/>
    <w:rsid w:val="001356FC"/>
    <w:rsid w:val="00136338"/>
    <w:rsid w:val="001369E3"/>
    <w:rsid w:val="00140958"/>
    <w:rsid w:val="0014234A"/>
    <w:rsid w:val="00142487"/>
    <w:rsid w:val="0014262D"/>
    <w:rsid w:val="00143BAC"/>
    <w:rsid w:val="0014519F"/>
    <w:rsid w:val="00145635"/>
    <w:rsid w:val="001456C4"/>
    <w:rsid w:val="00145C21"/>
    <w:rsid w:val="0014737A"/>
    <w:rsid w:val="00150BCF"/>
    <w:rsid w:val="00151200"/>
    <w:rsid w:val="001512AD"/>
    <w:rsid w:val="0015206C"/>
    <w:rsid w:val="001544C8"/>
    <w:rsid w:val="001554BF"/>
    <w:rsid w:val="001568DC"/>
    <w:rsid w:val="00157D5E"/>
    <w:rsid w:val="00157EC7"/>
    <w:rsid w:val="0016016B"/>
    <w:rsid w:val="001610AA"/>
    <w:rsid w:val="001650B0"/>
    <w:rsid w:val="0016521A"/>
    <w:rsid w:val="00167056"/>
    <w:rsid w:val="00172E5A"/>
    <w:rsid w:val="00172EE2"/>
    <w:rsid w:val="00175330"/>
    <w:rsid w:val="00175A67"/>
    <w:rsid w:val="0018177C"/>
    <w:rsid w:val="00181C65"/>
    <w:rsid w:val="00182F21"/>
    <w:rsid w:val="00183541"/>
    <w:rsid w:val="001845DA"/>
    <w:rsid w:val="00184A7A"/>
    <w:rsid w:val="00190627"/>
    <w:rsid w:val="00190C49"/>
    <w:rsid w:val="00190DDC"/>
    <w:rsid w:val="0019247F"/>
    <w:rsid w:val="00194583"/>
    <w:rsid w:val="00194938"/>
    <w:rsid w:val="00196F14"/>
    <w:rsid w:val="001A18E0"/>
    <w:rsid w:val="001A31E3"/>
    <w:rsid w:val="001A458D"/>
    <w:rsid w:val="001A465A"/>
    <w:rsid w:val="001A4E9A"/>
    <w:rsid w:val="001A5493"/>
    <w:rsid w:val="001A5A89"/>
    <w:rsid w:val="001B1743"/>
    <w:rsid w:val="001B3B2B"/>
    <w:rsid w:val="001B693E"/>
    <w:rsid w:val="001C1AF0"/>
    <w:rsid w:val="001C52BD"/>
    <w:rsid w:val="001C5B18"/>
    <w:rsid w:val="001C6EF2"/>
    <w:rsid w:val="001C7028"/>
    <w:rsid w:val="001C70F2"/>
    <w:rsid w:val="001D0761"/>
    <w:rsid w:val="001E29DC"/>
    <w:rsid w:val="001E47F4"/>
    <w:rsid w:val="001E50FB"/>
    <w:rsid w:val="001E66BC"/>
    <w:rsid w:val="001E711B"/>
    <w:rsid w:val="001F0BB3"/>
    <w:rsid w:val="001F2875"/>
    <w:rsid w:val="001F3833"/>
    <w:rsid w:val="001F3E61"/>
    <w:rsid w:val="001F4493"/>
    <w:rsid w:val="001F5079"/>
    <w:rsid w:val="001F676D"/>
    <w:rsid w:val="001F68FF"/>
    <w:rsid w:val="00200765"/>
    <w:rsid w:val="00202EE3"/>
    <w:rsid w:val="00202F9C"/>
    <w:rsid w:val="00204934"/>
    <w:rsid w:val="00205790"/>
    <w:rsid w:val="00206DA5"/>
    <w:rsid w:val="00211BC0"/>
    <w:rsid w:val="00211D17"/>
    <w:rsid w:val="0021313C"/>
    <w:rsid w:val="00213A76"/>
    <w:rsid w:val="00215ACD"/>
    <w:rsid w:val="002161AD"/>
    <w:rsid w:val="002210FD"/>
    <w:rsid w:val="00223114"/>
    <w:rsid w:val="00230C18"/>
    <w:rsid w:val="0023349D"/>
    <w:rsid w:val="002347E9"/>
    <w:rsid w:val="00236546"/>
    <w:rsid w:val="00236A47"/>
    <w:rsid w:val="00237693"/>
    <w:rsid w:val="00237F8C"/>
    <w:rsid w:val="00240953"/>
    <w:rsid w:val="002428CF"/>
    <w:rsid w:val="002429F9"/>
    <w:rsid w:val="00245933"/>
    <w:rsid w:val="00245D24"/>
    <w:rsid w:val="00245F7E"/>
    <w:rsid w:val="002470F8"/>
    <w:rsid w:val="0024714A"/>
    <w:rsid w:val="00247B8B"/>
    <w:rsid w:val="002508DD"/>
    <w:rsid w:val="002525A4"/>
    <w:rsid w:val="002528C1"/>
    <w:rsid w:val="002546AA"/>
    <w:rsid w:val="002553E0"/>
    <w:rsid w:val="0025597A"/>
    <w:rsid w:val="00256D2F"/>
    <w:rsid w:val="002575DF"/>
    <w:rsid w:val="0026062B"/>
    <w:rsid w:val="00263E37"/>
    <w:rsid w:val="0026531C"/>
    <w:rsid w:val="00265564"/>
    <w:rsid w:val="002670D3"/>
    <w:rsid w:val="002675DF"/>
    <w:rsid w:val="002677F3"/>
    <w:rsid w:val="00267EBB"/>
    <w:rsid w:val="00271315"/>
    <w:rsid w:val="002729C6"/>
    <w:rsid w:val="002753B3"/>
    <w:rsid w:val="002757FC"/>
    <w:rsid w:val="00275B42"/>
    <w:rsid w:val="00276499"/>
    <w:rsid w:val="00276778"/>
    <w:rsid w:val="00276AAF"/>
    <w:rsid w:val="00277F99"/>
    <w:rsid w:val="002821B9"/>
    <w:rsid w:val="00283177"/>
    <w:rsid w:val="0028331A"/>
    <w:rsid w:val="00283CDC"/>
    <w:rsid w:val="00284AFE"/>
    <w:rsid w:val="00285B02"/>
    <w:rsid w:val="00290371"/>
    <w:rsid w:val="0029398B"/>
    <w:rsid w:val="00294541"/>
    <w:rsid w:val="002949CC"/>
    <w:rsid w:val="00295192"/>
    <w:rsid w:val="00296232"/>
    <w:rsid w:val="00296660"/>
    <w:rsid w:val="002970C2"/>
    <w:rsid w:val="002A0935"/>
    <w:rsid w:val="002A49BE"/>
    <w:rsid w:val="002A550A"/>
    <w:rsid w:val="002A5B79"/>
    <w:rsid w:val="002A5CD3"/>
    <w:rsid w:val="002B3BF3"/>
    <w:rsid w:val="002B5C03"/>
    <w:rsid w:val="002B6F1D"/>
    <w:rsid w:val="002C0DC9"/>
    <w:rsid w:val="002C3AEB"/>
    <w:rsid w:val="002C480D"/>
    <w:rsid w:val="002C71E0"/>
    <w:rsid w:val="002C7491"/>
    <w:rsid w:val="002D051D"/>
    <w:rsid w:val="002D2F7B"/>
    <w:rsid w:val="002D35B5"/>
    <w:rsid w:val="002D3990"/>
    <w:rsid w:val="002D3EB8"/>
    <w:rsid w:val="002D7448"/>
    <w:rsid w:val="002D777C"/>
    <w:rsid w:val="002E03FB"/>
    <w:rsid w:val="002E128F"/>
    <w:rsid w:val="002E29B6"/>
    <w:rsid w:val="002E44A1"/>
    <w:rsid w:val="002E5B3F"/>
    <w:rsid w:val="002E6AE6"/>
    <w:rsid w:val="002F2648"/>
    <w:rsid w:val="002F32D4"/>
    <w:rsid w:val="002F363D"/>
    <w:rsid w:val="002F5D0A"/>
    <w:rsid w:val="002F695D"/>
    <w:rsid w:val="002F761C"/>
    <w:rsid w:val="0030143D"/>
    <w:rsid w:val="00301571"/>
    <w:rsid w:val="00305EA6"/>
    <w:rsid w:val="00306FB7"/>
    <w:rsid w:val="00307181"/>
    <w:rsid w:val="00310AF2"/>
    <w:rsid w:val="0031344E"/>
    <w:rsid w:val="00314263"/>
    <w:rsid w:val="0031602B"/>
    <w:rsid w:val="00316887"/>
    <w:rsid w:val="003169AD"/>
    <w:rsid w:val="00316BD7"/>
    <w:rsid w:val="00317ED4"/>
    <w:rsid w:val="00322D5B"/>
    <w:rsid w:val="00323BAD"/>
    <w:rsid w:val="00324036"/>
    <w:rsid w:val="00324383"/>
    <w:rsid w:val="00326BFC"/>
    <w:rsid w:val="00326F0C"/>
    <w:rsid w:val="003302A7"/>
    <w:rsid w:val="0033105C"/>
    <w:rsid w:val="00333490"/>
    <w:rsid w:val="00333AAD"/>
    <w:rsid w:val="0033438E"/>
    <w:rsid w:val="00334C6D"/>
    <w:rsid w:val="00335615"/>
    <w:rsid w:val="00336420"/>
    <w:rsid w:val="003423E8"/>
    <w:rsid w:val="003434C1"/>
    <w:rsid w:val="0034454C"/>
    <w:rsid w:val="003448BE"/>
    <w:rsid w:val="0034638B"/>
    <w:rsid w:val="00346C6A"/>
    <w:rsid w:val="00346E56"/>
    <w:rsid w:val="00350142"/>
    <w:rsid w:val="00350F7B"/>
    <w:rsid w:val="003512F4"/>
    <w:rsid w:val="0035220C"/>
    <w:rsid w:val="00352EB3"/>
    <w:rsid w:val="00355347"/>
    <w:rsid w:val="0035566F"/>
    <w:rsid w:val="00356365"/>
    <w:rsid w:val="00361896"/>
    <w:rsid w:val="0036217C"/>
    <w:rsid w:val="0036334A"/>
    <w:rsid w:val="003635D8"/>
    <w:rsid w:val="00371929"/>
    <w:rsid w:val="0037293B"/>
    <w:rsid w:val="0037358B"/>
    <w:rsid w:val="00376671"/>
    <w:rsid w:val="00376D1C"/>
    <w:rsid w:val="00377314"/>
    <w:rsid w:val="00383F96"/>
    <w:rsid w:val="00384584"/>
    <w:rsid w:val="00384619"/>
    <w:rsid w:val="00384798"/>
    <w:rsid w:val="00386353"/>
    <w:rsid w:val="0038708F"/>
    <w:rsid w:val="0039014D"/>
    <w:rsid w:val="003913E9"/>
    <w:rsid w:val="00394A04"/>
    <w:rsid w:val="003964BB"/>
    <w:rsid w:val="0039669F"/>
    <w:rsid w:val="00396A81"/>
    <w:rsid w:val="00397953"/>
    <w:rsid w:val="003A1A2C"/>
    <w:rsid w:val="003A5EA9"/>
    <w:rsid w:val="003A67CD"/>
    <w:rsid w:val="003A68E6"/>
    <w:rsid w:val="003A717A"/>
    <w:rsid w:val="003A746F"/>
    <w:rsid w:val="003A7B32"/>
    <w:rsid w:val="003B0F42"/>
    <w:rsid w:val="003B209F"/>
    <w:rsid w:val="003B2909"/>
    <w:rsid w:val="003B2C4D"/>
    <w:rsid w:val="003B4674"/>
    <w:rsid w:val="003B7B1A"/>
    <w:rsid w:val="003C1778"/>
    <w:rsid w:val="003C4809"/>
    <w:rsid w:val="003C5E08"/>
    <w:rsid w:val="003C731C"/>
    <w:rsid w:val="003D02D0"/>
    <w:rsid w:val="003D1F14"/>
    <w:rsid w:val="003D2908"/>
    <w:rsid w:val="003D36E4"/>
    <w:rsid w:val="003D3A49"/>
    <w:rsid w:val="003D580D"/>
    <w:rsid w:val="003D67F2"/>
    <w:rsid w:val="003E0732"/>
    <w:rsid w:val="003E07DD"/>
    <w:rsid w:val="003E1033"/>
    <w:rsid w:val="003E1F5D"/>
    <w:rsid w:val="003E3014"/>
    <w:rsid w:val="003E4301"/>
    <w:rsid w:val="003E454E"/>
    <w:rsid w:val="003E4B14"/>
    <w:rsid w:val="003E5E1B"/>
    <w:rsid w:val="003F0FFA"/>
    <w:rsid w:val="003F2DDB"/>
    <w:rsid w:val="003F3009"/>
    <w:rsid w:val="003F369A"/>
    <w:rsid w:val="003F50EF"/>
    <w:rsid w:val="003F67E9"/>
    <w:rsid w:val="003F76B7"/>
    <w:rsid w:val="00400BF4"/>
    <w:rsid w:val="00401ABC"/>
    <w:rsid w:val="004028FD"/>
    <w:rsid w:val="00402B45"/>
    <w:rsid w:val="00403CB3"/>
    <w:rsid w:val="00404231"/>
    <w:rsid w:val="00404A7D"/>
    <w:rsid w:val="004067BA"/>
    <w:rsid w:val="00411604"/>
    <w:rsid w:val="00412A3A"/>
    <w:rsid w:val="00415751"/>
    <w:rsid w:val="00416049"/>
    <w:rsid w:val="00416A75"/>
    <w:rsid w:val="00417C34"/>
    <w:rsid w:val="0042097F"/>
    <w:rsid w:val="00420C84"/>
    <w:rsid w:val="004234F8"/>
    <w:rsid w:val="00423624"/>
    <w:rsid w:val="00423ABB"/>
    <w:rsid w:val="00426703"/>
    <w:rsid w:val="004267AF"/>
    <w:rsid w:val="00426D4E"/>
    <w:rsid w:val="00427131"/>
    <w:rsid w:val="004276ED"/>
    <w:rsid w:val="00430072"/>
    <w:rsid w:val="0043250D"/>
    <w:rsid w:val="00432BCA"/>
    <w:rsid w:val="004331A9"/>
    <w:rsid w:val="00434105"/>
    <w:rsid w:val="00437024"/>
    <w:rsid w:val="0044238F"/>
    <w:rsid w:val="00445D3E"/>
    <w:rsid w:val="004473A7"/>
    <w:rsid w:val="004503E4"/>
    <w:rsid w:val="00451425"/>
    <w:rsid w:val="00452602"/>
    <w:rsid w:val="00456C05"/>
    <w:rsid w:val="00457AC0"/>
    <w:rsid w:val="00460926"/>
    <w:rsid w:val="00460EBF"/>
    <w:rsid w:val="00462BDD"/>
    <w:rsid w:val="004642B4"/>
    <w:rsid w:val="00464492"/>
    <w:rsid w:val="00464EDF"/>
    <w:rsid w:val="004653E1"/>
    <w:rsid w:val="00471D79"/>
    <w:rsid w:val="004725DC"/>
    <w:rsid w:val="0047296C"/>
    <w:rsid w:val="00474C99"/>
    <w:rsid w:val="00475209"/>
    <w:rsid w:val="00475A2E"/>
    <w:rsid w:val="00475AF8"/>
    <w:rsid w:val="00476600"/>
    <w:rsid w:val="004805A1"/>
    <w:rsid w:val="00480834"/>
    <w:rsid w:val="00480FCA"/>
    <w:rsid w:val="00482DE3"/>
    <w:rsid w:val="00483CB7"/>
    <w:rsid w:val="00484C21"/>
    <w:rsid w:val="0048507D"/>
    <w:rsid w:val="00485482"/>
    <w:rsid w:val="004854BF"/>
    <w:rsid w:val="004906DE"/>
    <w:rsid w:val="0049134B"/>
    <w:rsid w:val="00491FE7"/>
    <w:rsid w:val="00492605"/>
    <w:rsid w:val="00493187"/>
    <w:rsid w:val="00495DB3"/>
    <w:rsid w:val="0049656A"/>
    <w:rsid w:val="00496630"/>
    <w:rsid w:val="004A08BB"/>
    <w:rsid w:val="004A11DF"/>
    <w:rsid w:val="004A1441"/>
    <w:rsid w:val="004A19A1"/>
    <w:rsid w:val="004A3FE1"/>
    <w:rsid w:val="004A42B4"/>
    <w:rsid w:val="004A4405"/>
    <w:rsid w:val="004A502F"/>
    <w:rsid w:val="004A56A8"/>
    <w:rsid w:val="004A6C4A"/>
    <w:rsid w:val="004A6F16"/>
    <w:rsid w:val="004B0825"/>
    <w:rsid w:val="004B0AB9"/>
    <w:rsid w:val="004B50C2"/>
    <w:rsid w:val="004B5EB6"/>
    <w:rsid w:val="004B66BB"/>
    <w:rsid w:val="004B6959"/>
    <w:rsid w:val="004C1C8E"/>
    <w:rsid w:val="004C49F4"/>
    <w:rsid w:val="004C5804"/>
    <w:rsid w:val="004C58C3"/>
    <w:rsid w:val="004C7067"/>
    <w:rsid w:val="004C71B9"/>
    <w:rsid w:val="004D085C"/>
    <w:rsid w:val="004D482A"/>
    <w:rsid w:val="004D4C8A"/>
    <w:rsid w:val="004D5AA0"/>
    <w:rsid w:val="004D7D68"/>
    <w:rsid w:val="004E009D"/>
    <w:rsid w:val="004E027B"/>
    <w:rsid w:val="004E2092"/>
    <w:rsid w:val="004E3EF7"/>
    <w:rsid w:val="004F0E7D"/>
    <w:rsid w:val="004F1B34"/>
    <w:rsid w:val="004F2354"/>
    <w:rsid w:val="004F3992"/>
    <w:rsid w:val="004F4A3F"/>
    <w:rsid w:val="004F58DD"/>
    <w:rsid w:val="004F6923"/>
    <w:rsid w:val="004F7206"/>
    <w:rsid w:val="005000E4"/>
    <w:rsid w:val="0050033D"/>
    <w:rsid w:val="005015A2"/>
    <w:rsid w:val="0050181B"/>
    <w:rsid w:val="0050197C"/>
    <w:rsid w:val="00501BF5"/>
    <w:rsid w:val="00505D2C"/>
    <w:rsid w:val="005076C9"/>
    <w:rsid w:val="00507873"/>
    <w:rsid w:val="005078CD"/>
    <w:rsid w:val="00507C7A"/>
    <w:rsid w:val="0051038A"/>
    <w:rsid w:val="00510EF9"/>
    <w:rsid w:val="005124EE"/>
    <w:rsid w:val="00512643"/>
    <w:rsid w:val="00513973"/>
    <w:rsid w:val="00521CA6"/>
    <w:rsid w:val="00522D25"/>
    <w:rsid w:val="00523036"/>
    <w:rsid w:val="005230DD"/>
    <w:rsid w:val="005234B3"/>
    <w:rsid w:val="00523CCD"/>
    <w:rsid w:val="00525739"/>
    <w:rsid w:val="005264B1"/>
    <w:rsid w:val="00526BBD"/>
    <w:rsid w:val="00527FB9"/>
    <w:rsid w:val="005319F8"/>
    <w:rsid w:val="00532624"/>
    <w:rsid w:val="00536CCB"/>
    <w:rsid w:val="005429D2"/>
    <w:rsid w:val="00551A01"/>
    <w:rsid w:val="00551B08"/>
    <w:rsid w:val="00553310"/>
    <w:rsid w:val="005537B2"/>
    <w:rsid w:val="0055438A"/>
    <w:rsid w:val="00556B60"/>
    <w:rsid w:val="0055708C"/>
    <w:rsid w:val="0056020C"/>
    <w:rsid w:val="005636E6"/>
    <w:rsid w:val="00565351"/>
    <w:rsid w:val="00566232"/>
    <w:rsid w:val="00567024"/>
    <w:rsid w:val="00573510"/>
    <w:rsid w:val="00574F1C"/>
    <w:rsid w:val="00577037"/>
    <w:rsid w:val="00577699"/>
    <w:rsid w:val="00577961"/>
    <w:rsid w:val="00581D78"/>
    <w:rsid w:val="00582B14"/>
    <w:rsid w:val="005867D5"/>
    <w:rsid w:val="00586D1B"/>
    <w:rsid w:val="00587E45"/>
    <w:rsid w:val="0059067E"/>
    <w:rsid w:val="00593AB4"/>
    <w:rsid w:val="00593C26"/>
    <w:rsid w:val="00594009"/>
    <w:rsid w:val="00594D5F"/>
    <w:rsid w:val="00595D27"/>
    <w:rsid w:val="00597A09"/>
    <w:rsid w:val="005A05C7"/>
    <w:rsid w:val="005A1D13"/>
    <w:rsid w:val="005A1FEF"/>
    <w:rsid w:val="005A37B6"/>
    <w:rsid w:val="005A39EE"/>
    <w:rsid w:val="005A3B25"/>
    <w:rsid w:val="005A516C"/>
    <w:rsid w:val="005A7EAC"/>
    <w:rsid w:val="005B09EF"/>
    <w:rsid w:val="005B0DDB"/>
    <w:rsid w:val="005B67F5"/>
    <w:rsid w:val="005C061B"/>
    <w:rsid w:val="005C1AFC"/>
    <w:rsid w:val="005C2830"/>
    <w:rsid w:val="005C37AE"/>
    <w:rsid w:val="005C5697"/>
    <w:rsid w:val="005C5FA5"/>
    <w:rsid w:val="005D045E"/>
    <w:rsid w:val="005D16A7"/>
    <w:rsid w:val="005D2A20"/>
    <w:rsid w:val="005D46FE"/>
    <w:rsid w:val="005D4FAC"/>
    <w:rsid w:val="005E1D64"/>
    <w:rsid w:val="005E1D7C"/>
    <w:rsid w:val="005E2773"/>
    <w:rsid w:val="005E41E8"/>
    <w:rsid w:val="005E4418"/>
    <w:rsid w:val="005E4EAE"/>
    <w:rsid w:val="005E51A9"/>
    <w:rsid w:val="005E5509"/>
    <w:rsid w:val="005E550C"/>
    <w:rsid w:val="005E5FF5"/>
    <w:rsid w:val="005E6446"/>
    <w:rsid w:val="005E6BAA"/>
    <w:rsid w:val="005E7AF2"/>
    <w:rsid w:val="005F5221"/>
    <w:rsid w:val="005F5B8D"/>
    <w:rsid w:val="00601AEE"/>
    <w:rsid w:val="0060216C"/>
    <w:rsid w:val="006028CB"/>
    <w:rsid w:val="006032C9"/>
    <w:rsid w:val="00612718"/>
    <w:rsid w:val="00614B9E"/>
    <w:rsid w:val="006150A2"/>
    <w:rsid w:val="0061519E"/>
    <w:rsid w:val="00615D20"/>
    <w:rsid w:val="00615DFF"/>
    <w:rsid w:val="00617897"/>
    <w:rsid w:val="00617B7A"/>
    <w:rsid w:val="00620381"/>
    <w:rsid w:val="00620649"/>
    <w:rsid w:val="00620A9C"/>
    <w:rsid w:val="00622959"/>
    <w:rsid w:val="0062296D"/>
    <w:rsid w:val="00623038"/>
    <w:rsid w:val="0062356E"/>
    <w:rsid w:val="006253C0"/>
    <w:rsid w:val="00626A17"/>
    <w:rsid w:val="00627470"/>
    <w:rsid w:val="00627517"/>
    <w:rsid w:val="0063003A"/>
    <w:rsid w:val="00630FE1"/>
    <w:rsid w:val="00632A85"/>
    <w:rsid w:val="006378D2"/>
    <w:rsid w:val="006406C0"/>
    <w:rsid w:val="00640BCB"/>
    <w:rsid w:val="00643412"/>
    <w:rsid w:val="00644972"/>
    <w:rsid w:val="00646F93"/>
    <w:rsid w:val="006475D2"/>
    <w:rsid w:val="0065306D"/>
    <w:rsid w:val="00653E4B"/>
    <w:rsid w:val="006542FB"/>
    <w:rsid w:val="00654424"/>
    <w:rsid w:val="00655BD5"/>
    <w:rsid w:val="0065682A"/>
    <w:rsid w:val="00656B79"/>
    <w:rsid w:val="00657736"/>
    <w:rsid w:val="0066148B"/>
    <w:rsid w:val="0066282B"/>
    <w:rsid w:val="00663B2D"/>
    <w:rsid w:val="00664B7B"/>
    <w:rsid w:val="006724E8"/>
    <w:rsid w:val="00672F08"/>
    <w:rsid w:val="00674949"/>
    <w:rsid w:val="00674C82"/>
    <w:rsid w:val="006771B1"/>
    <w:rsid w:val="00677658"/>
    <w:rsid w:val="00677A10"/>
    <w:rsid w:val="00680415"/>
    <w:rsid w:val="00681F07"/>
    <w:rsid w:val="00682067"/>
    <w:rsid w:val="00684F81"/>
    <w:rsid w:val="006856C4"/>
    <w:rsid w:val="006871AB"/>
    <w:rsid w:val="00690AC5"/>
    <w:rsid w:val="00692FB1"/>
    <w:rsid w:val="00693C36"/>
    <w:rsid w:val="00693D81"/>
    <w:rsid w:val="00694EA8"/>
    <w:rsid w:val="00695A33"/>
    <w:rsid w:val="006A2EEA"/>
    <w:rsid w:val="006A47C9"/>
    <w:rsid w:val="006A539F"/>
    <w:rsid w:val="006A58F7"/>
    <w:rsid w:val="006A73A8"/>
    <w:rsid w:val="006A7D8A"/>
    <w:rsid w:val="006B0050"/>
    <w:rsid w:val="006B1160"/>
    <w:rsid w:val="006B1557"/>
    <w:rsid w:val="006B1A36"/>
    <w:rsid w:val="006B3803"/>
    <w:rsid w:val="006B3850"/>
    <w:rsid w:val="006B5330"/>
    <w:rsid w:val="006C2691"/>
    <w:rsid w:val="006C511F"/>
    <w:rsid w:val="006D0435"/>
    <w:rsid w:val="006D1B75"/>
    <w:rsid w:val="006D1FF4"/>
    <w:rsid w:val="006D241F"/>
    <w:rsid w:val="006D26B7"/>
    <w:rsid w:val="006D3004"/>
    <w:rsid w:val="006D587C"/>
    <w:rsid w:val="006D6457"/>
    <w:rsid w:val="006E090D"/>
    <w:rsid w:val="006E1B7F"/>
    <w:rsid w:val="006E2120"/>
    <w:rsid w:val="006E22B0"/>
    <w:rsid w:val="006E2B00"/>
    <w:rsid w:val="006E3125"/>
    <w:rsid w:val="006E53BC"/>
    <w:rsid w:val="006E58BC"/>
    <w:rsid w:val="006F4458"/>
    <w:rsid w:val="006F4B6A"/>
    <w:rsid w:val="006F510A"/>
    <w:rsid w:val="006F61D0"/>
    <w:rsid w:val="006F7023"/>
    <w:rsid w:val="00700871"/>
    <w:rsid w:val="00701363"/>
    <w:rsid w:val="00703867"/>
    <w:rsid w:val="007054C8"/>
    <w:rsid w:val="007055F2"/>
    <w:rsid w:val="00705CCE"/>
    <w:rsid w:val="00706AB5"/>
    <w:rsid w:val="007077FC"/>
    <w:rsid w:val="00707908"/>
    <w:rsid w:val="00711C87"/>
    <w:rsid w:val="00711E16"/>
    <w:rsid w:val="00712436"/>
    <w:rsid w:val="00717399"/>
    <w:rsid w:val="00720C15"/>
    <w:rsid w:val="00722792"/>
    <w:rsid w:val="00722BD9"/>
    <w:rsid w:val="00723B82"/>
    <w:rsid w:val="00725681"/>
    <w:rsid w:val="007259A5"/>
    <w:rsid w:val="007271A4"/>
    <w:rsid w:val="00727AC7"/>
    <w:rsid w:val="007304C4"/>
    <w:rsid w:val="00735A25"/>
    <w:rsid w:val="00736CF7"/>
    <w:rsid w:val="00737E86"/>
    <w:rsid w:val="00740702"/>
    <w:rsid w:val="00741508"/>
    <w:rsid w:val="00741BF2"/>
    <w:rsid w:val="00743601"/>
    <w:rsid w:val="00745016"/>
    <w:rsid w:val="00747FC2"/>
    <w:rsid w:val="007500DF"/>
    <w:rsid w:val="00750BC7"/>
    <w:rsid w:val="007530F4"/>
    <w:rsid w:val="0075348F"/>
    <w:rsid w:val="007557A0"/>
    <w:rsid w:val="00756424"/>
    <w:rsid w:val="00756967"/>
    <w:rsid w:val="007569D1"/>
    <w:rsid w:val="00761FC9"/>
    <w:rsid w:val="007627B0"/>
    <w:rsid w:val="00765C66"/>
    <w:rsid w:val="00765D99"/>
    <w:rsid w:val="00766838"/>
    <w:rsid w:val="0076708D"/>
    <w:rsid w:val="0077116A"/>
    <w:rsid w:val="00773B88"/>
    <w:rsid w:val="00773FA1"/>
    <w:rsid w:val="007749CB"/>
    <w:rsid w:val="00775793"/>
    <w:rsid w:val="00777695"/>
    <w:rsid w:val="00780465"/>
    <w:rsid w:val="00782757"/>
    <w:rsid w:val="0078480E"/>
    <w:rsid w:val="007850A1"/>
    <w:rsid w:val="007868EA"/>
    <w:rsid w:val="00786F28"/>
    <w:rsid w:val="0078757E"/>
    <w:rsid w:val="00790173"/>
    <w:rsid w:val="007905F9"/>
    <w:rsid w:val="0079134A"/>
    <w:rsid w:val="00791781"/>
    <w:rsid w:val="00791CD7"/>
    <w:rsid w:val="007926A3"/>
    <w:rsid w:val="00797BBF"/>
    <w:rsid w:val="007A02E8"/>
    <w:rsid w:val="007A22A2"/>
    <w:rsid w:val="007A493B"/>
    <w:rsid w:val="007A4B46"/>
    <w:rsid w:val="007A4CEA"/>
    <w:rsid w:val="007A55D2"/>
    <w:rsid w:val="007A5651"/>
    <w:rsid w:val="007A651A"/>
    <w:rsid w:val="007A6BB1"/>
    <w:rsid w:val="007B03F9"/>
    <w:rsid w:val="007B1F12"/>
    <w:rsid w:val="007B1F50"/>
    <w:rsid w:val="007B29C7"/>
    <w:rsid w:val="007B50FE"/>
    <w:rsid w:val="007C0468"/>
    <w:rsid w:val="007C1845"/>
    <w:rsid w:val="007C50D6"/>
    <w:rsid w:val="007C7132"/>
    <w:rsid w:val="007D0535"/>
    <w:rsid w:val="007D15CE"/>
    <w:rsid w:val="007D2EE5"/>
    <w:rsid w:val="007D30AF"/>
    <w:rsid w:val="007D3BEB"/>
    <w:rsid w:val="007D646B"/>
    <w:rsid w:val="007D7237"/>
    <w:rsid w:val="007D7F35"/>
    <w:rsid w:val="007E1880"/>
    <w:rsid w:val="007E1E50"/>
    <w:rsid w:val="007E2309"/>
    <w:rsid w:val="007E28F4"/>
    <w:rsid w:val="007E3124"/>
    <w:rsid w:val="007E3666"/>
    <w:rsid w:val="007E36C2"/>
    <w:rsid w:val="007E3AC2"/>
    <w:rsid w:val="007E629E"/>
    <w:rsid w:val="007F1E87"/>
    <w:rsid w:val="007F1EA9"/>
    <w:rsid w:val="007F1F64"/>
    <w:rsid w:val="007F2DAC"/>
    <w:rsid w:val="007F315C"/>
    <w:rsid w:val="007F39A5"/>
    <w:rsid w:val="007F5B44"/>
    <w:rsid w:val="007F673A"/>
    <w:rsid w:val="007F72EA"/>
    <w:rsid w:val="0080227D"/>
    <w:rsid w:val="00802E22"/>
    <w:rsid w:val="00802EBE"/>
    <w:rsid w:val="008035DC"/>
    <w:rsid w:val="00803D9D"/>
    <w:rsid w:val="008042DA"/>
    <w:rsid w:val="00805058"/>
    <w:rsid w:val="00807B0F"/>
    <w:rsid w:val="00807FDA"/>
    <w:rsid w:val="00820E16"/>
    <w:rsid w:val="008229FD"/>
    <w:rsid w:val="008246C6"/>
    <w:rsid w:val="00825D6D"/>
    <w:rsid w:val="00827193"/>
    <w:rsid w:val="0083166A"/>
    <w:rsid w:val="00831F87"/>
    <w:rsid w:val="00833672"/>
    <w:rsid w:val="00835783"/>
    <w:rsid w:val="00835F25"/>
    <w:rsid w:val="00840ECB"/>
    <w:rsid w:val="008412F6"/>
    <w:rsid w:val="008414C4"/>
    <w:rsid w:val="00841619"/>
    <w:rsid w:val="0084338A"/>
    <w:rsid w:val="00845F0E"/>
    <w:rsid w:val="008466D0"/>
    <w:rsid w:val="00847126"/>
    <w:rsid w:val="00847A2B"/>
    <w:rsid w:val="00850A07"/>
    <w:rsid w:val="00852847"/>
    <w:rsid w:val="00852D39"/>
    <w:rsid w:val="00855913"/>
    <w:rsid w:val="00857D4D"/>
    <w:rsid w:val="00857F5F"/>
    <w:rsid w:val="00860593"/>
    <w:rsid w:val="00860A9D"/>
    <w:rsid w:val="00861803"/>
    <w:rsid w:val="008626C4"/>
    <w:rsid w:val="00862E77"/>
    <w:rsid w:val="00862F18"/>
    <w:rsid w:val="00863491"/>
    <w:rsid w:val="0086354D"/>
    <w:rsid w:val="0086477E"/>
    <w:rsid w:val="008647ED"/>
    <w:rsid w:val="008677A9"/>
    <w:rsid w:val="0087198F"/>
    <w:rsid w:val="0087202C"/>
    <w:rsid w:val="0087217C"/>
    <w:rsid w:val="00872AA0"/>
    <w:rsid w:val="00872CA9"/>
    <w:rsid w:val="0087508B"/>
    <w:rsid w:val="008752A6"/>
    <w:rsid w:val="008773D3"/>
    <w:rsid w:val="00877F41"/>
    <w:rsid w:val="00880103"/>
    <w:rsid w:val="00883A33"/>
    <w:rsid w:val="008862C9"/>
    <w:rsid w:val="00890284"/>
    <w:rsid w:val="00890924"/>
    <w:rsid w:val="00890C72"/>
    <w:rsid w:val="00891227"/>
    <w:rsid w:val="008924CB"/>
    <w:rsid w:val="00893A67"/>
    <w:rsid w:val="00896512"/>
    <w:rsid w:val="008A02E0"/>
    <w:rsid w:val="008A11DC"/>
    <w:rsid w:val="008A11DD"/>
    <w:rsid w:val="008A17C0"/>
    <w:rsid w:val="008A520B"/>
    <w:rsid w:val="008A57B5"/>
    <w:rsid w:val="008A57EE"/>
    <w:rsid w:val="008A765B"/>
    <w:rsid w:val="008A76CD"/>
    <w:rsid w:val="008B1F25"/>
    <w:rsid w:val="008B3567"/>
    <w:rsid w:val="008B4312"/>
    <w:rsid w:val="008B44B4"/>
    <w:rsid w:val="008B7B4E"/>
    <w:rsid w:val="008C0D6E"/>
    <w:rsid w:val="008C28AC"/>
    <w:rsid w:val="008C52D9"/>
    <w:rsid w:val="008C7090"/>
    <w:rsid w:val="008C734C"/>
    <w:rsid w:val="008D0A40"/>
    <w:rsid w:val="008D17E9"/>
    <w:rsid w:val="008D24A5"/>
    <w:rsid w:val="008D34C7"/>
    <w:rsid w:val="008D35DE"/>
    <w:rsid w:val="008D58F1"/>
    <w:rsid w:val="008D6DE7"/>
    <w:rsid w:val="008E24F7"/>
    <w:rsid w:val="008E419A"/>
    <w:rsid w:val="008E4641"/>
    <w:rsid w:val="008E57CD"/>
    <w:rsid w:val="008E5A64"/>
    <w:rsid w:val="008F2E1B"/>
    <w:rsid w:val="008F2E7E"/>
    <w:rsid w:val="008F32D1"/>
    <w:rsid w:val="008F6F13"/>
    <w:rsid w:val="0090190F"/>
    <w:rsid w:val="00902007"/>
    <w:rsid w:val="009023DD"/>
    <w:rsid w:val="00905A64"/>
    <w:rsid w:val="00906B8D"/>
    <w:rsid w:val="00907381"/>
    <w:rsid w:val="00914799"/>
    <w:rsid w:val="009161CF"/>
    <w:rsid w:val="00916BAF"/>
    <w:rsid w:val="009206DA"/>
    <w:rsid w:val="00921B38"/>
    <w:rsid w:val="00922140"/>
    <w:rsid w:val="00924D32"/>
    <w:rsid w:val="009255B9"/>
    <w:rsid w:val="00926009"/>
    <w:rsid w:val="00927ADD"/>
    <w:rsid w:val="00927B22"/>
    <w:rsid w:val="009316E6"/>
    <w:rsid w:val="00931D3D"/>
    <w:rsid w:val="00932308"/>
    <w:rsid w:val="00934AFF"/>
    <w:rsid w:val="00936309"/>
    <w:rsid w:val="00936D68"/>
    <w:rsid w:val="009376A3"/>
    <w:rsid w:val="009417E9"/>
    <w:rsid w:val="00941A65"/>
    <w:rsid w:val="00941E79"/>
    <w:rsid w:val="00942E08"/>
    <w:rsid w:val="00943CAA"/>
    <w:rsid w:val="009467A9"/>
    <w:rsid w:val="00946C48"/>
    <w:rsid w:val="0095023E"/>
    <w:rsid w:val="009531BE"/>
    <w:rsid w:val="00953C2E"/>
    <w:rsid w:val="009577C9"/>
    <w:rsid w:val="00957BA2"/>
    <w:rsid w:val="0096162E"/>
    <w:rsid w:val="0096461A"/>
    <w:rsid w:val="00965F78"/>
    <w:rsid w:val="00966566"/>
    <w:rsid w:val="0096663F"/>
    <w:rsid w:val="00966DA2"/>
    <w:rsid w:val="00970183"/>
    <w:rsid w:val="009724CF"/>
    <w:rsid w:val="00975DCB"/>
    <w:rsid w:val="0098004D"/>
    <w:rsid w:val="00981493"/>
    <w:rsid w:val="0098283F"/>
    <w:rsid w:val="009829AC"/>
    <w:rsid w:val="0098307D"/>
    <w:rsid w:val="00984F10"/>
    <w:rsid w:val="00985B6F"/>
    <w:rsid w:val="009860A0"/>
    <w:rsid w:val="009905C9"/>
    <w:rsid w:val="00990B66"/>
    <w:rsid w:val="0099114B"/>
    <w:rsid w:val="00991694"/>
    <w:rsid w:val="00994A6E"/>
    <w:rsid w:val="009A1B3E"/>
    <w:rsid w:val="009A1CAF"/>
    <w:rsid w:val="009B1C94"/>
    <w:rsid w:val="009B3138"/>
    <w:rsid w:val="009B56E9"/>
    <w:rsid w:val="009B6564"/>
    <w:rsid w:val="009B682F"/>
    <w:rsid w:val="009B7022"/>
    <w:rsid w:val="009B7432"/>
    <w:rsid w:val="009B78ED"/>
    <w:rsid w:val="009C1982"/>
    <w:rsid w:val="009C21E6"/>
    <w:rsid w:val="009C239A"/>
    <w:rsid w:val="009C2461"/>
    <w:rsid w:val="009C6373"/>
    <w:rsid w:val="009C73FF"/>
    <w:rsid w:val="009D043E"/>
    <w:rsid w:val="009D0561"/>
    <w:rsid w:val="009D116C"/>
    <w:rsid w:val="009D1F59"/>
    <w:rsid w:val="009D5B95"/>
    <w:rsid w:val="009D6025"/>
    <w:rsid w:val="009D7D0E"/>
    <w:rsid w:val="009E0953"/>
    <w:rsid w:val="009E18F7"/>
    <w:rsid w:val="009E307B"/>
    <w:rsid w:val="009E4667"/>
    <w:rsid w:val="009E4C6C"/>
    <w:rsid w:val="009E6CB8"/>
    <w:rsid w:val="009E7A5E"/>
    <w:rsid w:val="009F3227"/>
    <w:rsid w:val="009F559F"/>
    <w:rsid w:val="009F79F4"/>
    <w:rsid w:val="00A02B1A"/>
    <w:rsid w:val="00A069A7"/>
    <w:rsid w:val="00A06A6C"/>
    <w:rsid w:val="00A100D6"/>
    <w:rsid w:val="00A101AA"/>
    <w:rsid w:val="00A1068C"/>
    <w:rsid w:val="00A11874"/>
    <w:rsid w:val="00A12A0C"/>
    <w:rsid w:val="00A14FE0"/>
    <w:rsid w:val="00A152EB"/>
    <w:rsid w:val="00A15AA8"/>
    <w:rsid w:val="00A15E90"/>
    <w:rsid w:val="00A160F9"/>
    <w:rsid w:val="00A16110"/>
    <w:rsid w:val="00A167FA"/>
    <w:rsid w:val="00A17A3C"/>
    <w:rsid w:val="00A17CD9"/>
    <w:rsid w:val="00A21C0B"/>
    <w:rsid w:val="00A24F4B"/>
    <w:rsid w:val="00A25760"/>
    <w:rsid w:val="00A25C1D"/>
    <w:rsid w:val="00A2631F"/>
    <w:rsid w:val="00A2756F"/>
    <w:rsid w:val="00A3017F"/>
    <w:rsid w:val="00A32237"/>
    <w:rsid w:val="00A32987"/>
    <w:rsid w:val="00A33427"/>
    <w:rsid w:val="00A34423"/>
    <w:rsid w:val="00A34D9A"/>
    <w:rsid w:val="00A34EEA"/>
    <w:rsid w:val="00A361A1"/>
    <w:rsid w:val="00A4024C"/>
    <w:rsid w:val="00A40B40"/>
    <w:rsid w:val="00A4115B"/>
    <w:rsid w:val="00A42468"/>
    <w:rsid w:val="00A440FA"/>
    <w:rsid w:val="00A5173C"/>
    <w:rsid w:val="00A519DD"/>
    <w:rsid w:val="00A51A1C"/>
    <w:rsid w:val="00A51DF7"/>
    <w:rsid w:val="00A54E61"/>
    <w:rsid w:val="00A56351"/>
    <w:rsid w:val="00A57051"/>
    <w:rsid w:val="00A57CAE"/>
    <w:rsid w:val="00A61300"/>
    <w:rsid w:val="00A618E6"/>
    <w:rsid w:val="00A65B63"/>
    <w:rsid w:val="00A661E0"/>
    <w:rsid w:val="00A664ED"/>
    <w:rsid w:val="00A66B02"/>
    <w:rsid w:val="00A67FEF"/>
    <w:rsid w:val="00A7119F"/>
    <w:rsid w:val="00A73876"/>
    <w:rsid w:val="00A74823"/>
    <w:rsid w:val="00A759A5"/>
    <w:rsid w:val="00A75D7F"/>
    <w:rsid w:val="00A7688A"/>
    <w:rsid w:val="00A76D03"/>
    <w:rsid w:val="00A76E86"/>
    <w:rsid w:val="00A81F6D"/>
    <w:rsid w:val="00A82A72"/>
    <w:rsid w:val="00A860C0"/>
    <w:rsid w:val="00A865DF"/>
    <w:rsid w:val="00A86E7F"/>
    <w:rsid w:val="00A86FAA"/>
    <w:rsid w:val="00A87120"/>
    <w:rsid w:val="00A87FA8"/>
    <w:rsid w:val="00A90AD3"/>
    <w:rsid w:val="00A910FD"/>
    <w:rsid w:val="00A9241A"/>
    <w:rsid w:val="00A92E10"/>
    <w:rsid w:val="00A92F70"/>
    <w:rsid w:val="00A93497"/>
    <w:rsid w:val="00A9366C"/>
    <w:rsid w:val="00A93BD9"/>
    <w:rsid w:val="00A93D6F"/>
    <w:rsid w:val="00A9417A"/>
    <w:rsid w:val="00A95547"/>
    <w:rsid w:val="00AA467C"/>
    <w:rsid w:val="00AA58BE"/>
    <w:rsid w:val="00AA7072"/>
    <w:rsid w:val="00AB437C"/>
    <w:rsid w:val="00AB4755"/>
    <w:rsid w:val="00AB69BB"/>
    <w:rsid w:val="00AC08D7"/>
    <w:rsid w:val="00AC4A6C"/>
    <w:rsid w:val="00AC5F93"/>
    <w:rsid w:val="00AD0AA1"/>
    <w:rsid w:val="00AD2626"/>
    <w:rsid w:val="00AD3BD8"/>
    <w:rsid w:val="00AD3EE5"/>
    <w:rsid w:val="00AD5CC7"/>
    <w:rsid w:val="00AD6332"/>
    <w:rsid w:val="00AD7C75"/>
    <w:rsid w:val="00AE0B64"/>
    <w:rsid w:val="00AE0C04"/>
    <w:rsid w:val="00AE0FBB"/>
    <w:rsid w:val="00AE1C38"/>
    <w:rsid w:val="00AE396A"/>
    <w:rsid w:val="00AE7CAC"/>
    <w:rsid w:val="00AF2870"/>
    <w:rsid w:val="00AF324C"/>
    <w:rsid w:val="00AF381D"/>
    <w:rsid w:val="00AF4461"/>
    <w:rsid w:val="00AF6CA0"/>
    <w:rsid w:val="00B017CF"/>
    <w:rsid w:val="00B01A7C"/>
    <w:rsid w:val="00B027AF"/>
    <w:rsid w:val="00B03E36"/>
    <w:rsid w:val="00B06C17"/>
    <w:rsid w:val="00B07DEB"/>
    <w:rsid w:val="00B103E8"/>
    <w:rsid w:val="00B1086C"/>
    <w:rsid w:val="00B1349E"/>
    <w:rsid w:val="00B15446"/>
    <w:rsid w:val="00B17460"/>
    <w:rsid w:val="00B178A4"/>
    <w:rsid w:val="00B22103"/>
    <w:rsid w:val="00B22392"/>
    <w:rsid w:val="00B22956"/>
    <w:rsid w:val="00B23272"/>
    <w:rsid w:val="00B239E7"/>
    <w:rsid w:val="00B23AD4"/>
    <w:rsid w:val="00B23CF7"/>
    <w:rsid w:val="00B2706B"/>
    <w:rsid w:val="00B30EA5"/>
    <w:rsid w:val="00B325CF"/>
    <w:rsid w:val="00B34D79"/>
    <w:rsid w:val="00B35574"/>
    <w:rsid w:val="00B37F2F"/>
    <w:rsid w:val="00B40C75"/>
    <w:rsid w:val="00B42F39"/>
    <w:rsid w:val="00B43183"/>
    <w:rsid w:val="00B44933"/>
    <w:rsid w:val="00B44DE3"/>
    <w:rsid w:val="00B46F9D"/>
    <w:rsid w:val="00B47BFC"/>
    <w:rsid w:val="00B47CD7"/>
    <w:rsid w:val="00B50F75"/>
    <w:rsid w:val="00B51802"/>
    <w:rsid w:val="00B51B93"/>
    <w:rsid w:val="00B52887"/>
    <w:rsid w:val="00B534AD"/>
    <w:rsid w:val="00B55A83"/>
    <w:rsid w:val="00B55B74"/>
    <w:rsid w:val="00B56003"/>
    <w:rsid w:val="00B57478"/>
    <w:rsid w:val="00B60A85"/>
    <w:rsid w:val="00B6161B"/>
    <w:rsid w:val="00B618FC"/>
    <w:rsid w:val="00B61A63"/>
    <w:rsid w:val="00B62CAF"/>
    <w:rsid w:val="00B633F2"/>
    <w:rsid w:val="00B635B6"/>
    <w:rsid w:val="00B63695"/>
    <w:rsid w:val="00B655A9"/>
    <w:rsid w:val="00B66D77"/>
    <w:rsid w:val="00B67B5F"/>
    <w:rsid w:val="00B67D58"/>
    <w:rsid w:val="00B7199F"/>
    <w:rsid w:val="00B71A4C"/>
    <w:rsid w:val="00B72F49"/>
    <w:rsid w:val="00B73CF1"/>
    <w:rsid w:val="00B7709D"/>
    <w:rsid w:val="00B77C86"/>
    <w:rsid w:val="00B77D82"/>
    <w:rsid w:val="00B77F7B"/>
    <w:rsid w:val="00B806F9"/>
    <w:rsid w:val="00B819F6"/>
    <w:rsid w:val="00B81C19"/>
    <w:rsid w:val="00B82DEA"/>
    <w:rsid w:val="00B833F1"/>
    <w:rsid w:val="00B83CFB"/>
    <w:rsid w:val="00B85828"/>
    <w:rsid w:val="00B85CAE"/>
    <w:rsid w:val="00B86BD7"/>
    <w:rsid w:val="00B86DDE"/>
    <w:rsid w:val="00B87376"/>
    <w:rsid w:val="00B914C2"/>
    <w:rsid w:val="00B9166A"/>
    <w:rsid w:val="00B91681"/>
    <w:rsid w:val="00B95617"/>
    <w:rsid w:val="00B95823"/>
    <w:rsid w:val="00B95A8A"/>
    <w:rsid w:val="00B965C0"/>
    <w:rsid w:val="00BA03A2"/>
    <w:rsid w:val="00BA0E87"/>
    <w:rsid w:val="00BA3344"/>
    <w:rsid w:val="00BA3B74"/>
    <w:rsid w:val="00BA56D7"/>
    <w:rsid w:val="00BA6339"/>
    <w:rsid w:val="00BA6545"/>
    <w:rsid w:val="00BB344C"/>
    <w:rsid w:val="00BB3942"/>
    <w:rsid w:val="00BB51C0"/>
    <w:rsid w:val="00BB6186"/>
    <w:rsid w:val="00BB6258"/>
    <w:rsid w:val="00BB65B1"/>
    <w:rsid w:val="00BB7294"/>
    <w:rsid w:val="00BC0E32"/>
    <w:rsid w:val="00BC27DF"/>
    <w:rsid w:val="00BC2D50"/>
    <w:rsid w:val="00BC3F05"/>
    <w:rsid w:val="00BC4CA2"/>
    <w:rsid w:val="00BC589D"/>
    <w:rsid w:val="00BC71D5"/>
    <w:rsid w:val="00BD2550"/>
    <w:rsid w:val="00BD2DEE"/>
    <w:rsid w:val="00BD3F41"/>
    <w:rsid w:val="00BD4C94"/>
    <w:rsid w:val="00BD5098"/>
    <w:rsid w:val="00BD68E5"/>
    <w:rsid w:val="00BD724A"/>
    <w:rsid w:val="00BE1246"/>
    <w:rsid w:val="00BE1BEE"/>
    <w:rsid w:val="00BE35CE"/>
    <w:rsid w:val="00BE5ECF"/>
    <w:rsid w:val="00BE6345"/>
    <w:rsid w:val="00BE6B48"/>
    <w:rsid w:val="00BE779B"/>
    <w:rsid w:val="00BE7DAF"/>
    <w:rsid w:val="00BF0C18"/>
    <w:rsid w:val="00BF17DA"/>
    <w:rsid w:val="00BF3376"/>
    <w:rsid w:val="00BF50F5"/>
    <w:rsid w:val="00BF54CE"/>
    <w:rsid w:val="00BF7F0F"/>
    <w:rsid w:val="00C0054F"/>
    <w:rsid w:val="00C009B3"/>
    <w:rsid w:val="00C01BEE"/>
    <w:rsid w:val="00C05F40"/>
    <w:rsid w:val="00C07551"/>
    <w:rsid w:val="00C10D98"/>
    <w:rsid w:val="00C1134F"/>
    <w:rsid w:val="00C126C1"/>
    <w:rsid w:val="00C13969"/>
    <w:rsid w:val="00C13A96"/>
    <w:rsid w:val="00C13F1E"/>
    <w:rsid w:val="00C14CF1"/>
    <w:rsid w:val="00C14F74"/>
    <w:rsid w:val="00C16405"/>
    <w:rsid w:val="00C16422"/>
    <w:rsid w:val="00C1668A"/>
    <w:rsid w:val="00C22375"/>
    <w:rsid w:val="00C2308B"/>
    <w:rsid w:val="00C26C6A"/>
    <w:rsid w:val="00C27660"/>
    <w:rsid w:val="00C3024D"/>
    <w:rsid w:val="00C31559"/>
    <w:rsid w:val="00C33943"/>
    <w:rsid w:val="00C33DA0"/>
    <w:rsid w:val="00C34974"/>
    <w:rsid w:val="00C352B7"/>
    <w:rsid w:val="00C35A20"/>
    <w:rsid w:val="00C36071"/>
    <w:rsid w:val="00C37DC0"/>
    <w:rsid w:val="00C4040B"/>
    <w:rsid w:val="00C46BF7"/>
    <w:rsid w:val="00C500A0"/>
    <w:rsid w:val="00C527DD"/>
    <w:rsid w:val="00C534D6"/>
    <w:rsid w:val="00C562BB"/>
    <w:rsid w:val="00C565C1"/>
    <w:rsid w:val="00C60740"/>
    <w:rsid w:val="00C60B1B"/>
    <w:rsid w:val="00C625EC"/>
    <w:rsid w:val="00C6271A"/>
    <w:rsid w:val="00C62C9A"/>
    <w:rsid w:val="00C62F92"/>
    <w:rsid w:val="00C64200"/>
    <w:rsid w:val="00C64E9F"/>
    <w:rsid w:val="00C6544A"/>
    <w:rsid w:val="00C6578A"/>
    <w:rsid w:val="00C65BA8"/>
    <w:rsid w:val="00C65C72"/>
    <w:rsid w:val="00C6677C"/>
    <w:rsid w:val="00C670E9"/>
    <w:rsid w:val="00C701EC"/>
    <w:rsid w:val="00C7176E"/>
    <w:rsid w:val="00C71D04"/>
    <w:rsid w:val="00C72161"/>
    <w:rsid w:val="00C75D4A"/>
    <w:rsid w:val="00C76308"/>
    <w:rsid w:val="00C807D2"/>
    <w:rsid w:val="00C80B07"/>
    <w:rsid w:val="00C827AB"/>
    <w:rsid w:val="00C83373"/>
    <w:rsid w:val="00C84AB1"/>
    <w:rsid w:val="00C85A64"/>
    <w:rsid w:val="00C85EFE"/>
    <w:rsid w:val="00C86D88"/>
    <w:rsid w:val="00C91485"/>
    <w:rsid w:val="00C91AAF"/>
    <w:rsid w:val="00C925C3"/>
    <w:rsid w:val="00C926AB"/>
    <w:rsid w:val="00C92BFF"/>
    <w:rsid w:val="00C93D73"/>
    <w:rsid w:val="00C94244"/>
    <w:rsid w:val="00C94E8A"/>
    <w:rsid w:val="00C96843"/>
    <w:rsid w:val="00CA0A91"/>
    <w:rsid w:val="00CA25DE"/>
    <w:rsid w:val="00CA405D"/>
    <w:rsid w:val="00CA5352"/>
    <w:rsid w:val="00CA7392"/>
    <w:rsid w:val="00CB1174"/>
    <w:rsid w:val="00CB16EA"/>
    <w:rsid w:val="00CB257E"/>
    <w:rsid w:val="00CB4641"/>
    <w:rsid w:val="00CB49F6"/>
    <w:rsid w:val="00CB5A34"/>
    <w:rsid w:val="00CB65D7"/>
    <w:rsid w:val="00CC1883"/>
    <w:rsid w:val="00CC2619"/>
    <w:rsid w:val="00CC3930"/>
    <w:rsid w:val="00CC40E4"/>
    <w:rsid w:val="00CC4B59"/>
    <w:rsid w:val="00CC6545"/>
    <w:rsid w:val="00CC7B01"/>
    <w:rsid w:val="00CD0225"/>
    <w:rsid w:val="00CD1441"/>
    <w:rsid w:val="00CD5B30"/>
    <w:rsid w:val="00CD5D4B"/>
    <w:rsid w:val="00CE19EC"/>
    <w:rsid w:val="00CE2F31"/>
    <w:rsid w:val="00CE3366"/>
    <w:rsid w:val="00CF0F9B"/>
    <w:rsid w:val="00CF1064"/>
    <w:rsid w:val="00CF25CF"/>
    <w:rsid w:val="00CF4B04"/>
    <w:rsid w:val="00CF5F3A"/>
    <w:rsid w:val="00CF6710"/>
    <w:rsid w:val="00CF697E"/>
    <w:rsid w:val="00D02A89"/>
    <w:rsid w:val="00D02C65"/>
    <w:rsid w:val="00D03495"/>
    <w:rsid w:val="00D03D91"/>
    <w:rsid w:val="00D049B0"/>
    <w:rsid w:val="00D04BE6"/>
    <w:rsid w:val="00D07BC5"/>
    <w:rsid w:val="00D1095C"/>
    <w:rsid w:val="00D13252"/>
    <w:rsid w:val="00D13972"/>
    <w:rsid w:val="00D149CD"/>
    <w:rsid w:val="00D163E4"/>
    <w:rsid w:val="00D2029D"/>
    <w:rsid w:val="00D204AB"/>
    <w:rsid w:val="00D217F0"/>
    <w:rsid w:val="00D21C1B"/>
    <w:rsid w:val="00D21C34"/>
    <w:rsid w:val="00D239E3"/>
    <w:rsid w:val="00D23F85"/>
    <w:rsid w:val="00D251ED"/>
    <w:rsid w:val="00D26635"/>
    <w:rsid w:val="00D26661"/>
    <w:rsid w:val="00D26E5B"/>
    <w:rsid w:val="00D273C5"/>
    <w:rsid w:val="00D2768A"/>
    <w:rsid w:val="00D2796B"/>
    <w:rsid w:val="00D27F5A"/>
    <w:rsid w:val="00D359FB"/>
    <w:rsid w:val="00D37456"/>
    <w:rsid w:val="00D4245A"/>
    <w:rsid w:val="00D42874"/>
    <w:rsid w:val="00D43B38"/>
    <w:rsid w:val="00D44984"/>
    <w:rsid w:val="00D4709C"/>
    <w:rsid w:val="00D47281"/>
    <w:rsid w:val="00D475D9"/>
    <w:rsid w:val="00D50C24"/>
    <w:rsid w:val="00D51FEC"/>
    <w:rsid w:val="00D52038"/>
    <w:rsid w:val="00D52308"/>
    <w:rsid w:val="00D530CE"/>
    <w:rsid w:val="00D53FF3"/>
    <w:rsid w:val="00D56786"/>
    <w:rsid w:val="00D574DC"/>
    <w:rsid w:val="00D60233"/>
    <w:rsid w:val="00D60CE7"/>
    <w:rsid w:val="00D622DA"/>
    <w:rsid w:val="00D634BE"/>
    <w:rsid w:val="00D6525C"/>
    <w:rsid w:val="00D6563E"/>
    <w:rsid w:val="00D66D33"/>
    <w:rsid w:val="00D672E0"/>
    <w:rsid w:val="00D676A4"/>
    <w:rsid w:val="00D72658"/>
    <w:rsid w:val="00D72AB8"/>
    <w:rsid w:val="00D73B48"/>
    <w:rsid w:val="00D740CB"/>
    <w:rsid w:val="00D74B09"/>
    <w:rsid w:val="00D7512F"/>
    <w:rsid w:val="00D76592"/>
    <w:rsid w:val="00D7683F"/>
    <w:rsid w:val="00D77428"/>
    <w:rsid w:val="00D77ED3"/>
    <w:rsid w:val="00D80CC0"/>
    <w:rsid w:val="00D82612"/>
    <w:rsid w:val="00D8320D"/>
    <w:rsid w:val="00D84CD4"/>
    <w:rsid w:val="00D85C92"/>
    <w:rsid w:val="00D87ED6"/>
    <w:rsid w:val="00D9060E"/>
    <w:rsid w:val="00D9131D"/>
    <w:rsid w:val="00D930F3"/>
    <w:rsid w:val="00D942E8"/>
    <w:rsid w:val="00D95353"/>
    <w:rsid w:val="00D954DC"/>
    <w:rsid w:val="00DA0105"/>
    <w:rsid w:val="00DA1B5B"/>
    <w:rsid w:val="00DA2A0D"/>
    <w:rsid w:val="00DA357B"/>
    <w:rsid w:val="00DA5E58"/>
    <w:rsid w:val="00DA6683"/>
    <w:rsid w:val="00DA6823"/>
    <w:rsid w:val="00DA7B3A"/>
    <w:rsid w:val="00DB4109"/>
    <w:rsid w:val="00DB7134"/>
    <w:rsid w:val="00DB73F5"/>
    <w:rsid w:val="00DB7D6F"/>
    <w:rsid w:val="00DC05D3"/>
    <w:rsid w:val="00DC0ACA"/>
    <w:rsid w:val="00DC2212"/>
    <w:rsid w:val="00DC2699"/>
    <w:rsid w:val="00DC2AE0"/>
    <w:rsid w:val="00DC2C34"/>
    <w:rsid w:val="00DC2E1F"/>
    <w:rsid w:val="00DC417B"/>
    <w:rsid w:val="00DC4CAC"/>
    <w:rsid w:val="00DC4ECD"/>
    <w:rsid w:val="00DC529E"/>
    <w:rsid w:val="00DC63B2"/>
    <w:rsid w:val="00DC765F"/>
    <w:rsid w:val="00DC7E71"/>
    <w:rsid w:val="00DD1823"/>
    <w:rsid w:val="00DD22B8"/>
    <w:rsid w:val="00DD3AA9"/>
    <w:rsid w:val="00DD4279"/>
    <w:rsid w:val="00DD4A80"/>
    <w:rsid w:val="00DD62EC"/>
    <w:rsid w:val="00DD678D"/>
    <w:rsid w:val="00DE0675"/>
    <w:rsid w:val="00DE189F"/>
    <w:rsid w:val="00DE2D89"/>
    <w:rsid w:val="00DE44AE"/>
    <w:rsid w:val="00DE498C"/>
    <w:rsid w:val="00DE49F1"/>
    <w:rsid w:val="00DE5F8C"/>
    <w:rsid w:val="00DE62EC"/>
    <w:rsid w:val="00DE650E"/>
    <w:rsid w:val="00DF3801"/>
    <w:rsid w:val="00DF3DE2"/>
    <w:rsid w:val="00DF462A"/>
    <w:rsid w:val="00DF6306"/>
    <w:rsid w:val="00DF7989"/>
    <w:rsid w:val="00DF799B"/>
    <w:rsid w:val="00DF7DE9"/>
    <w:rsid w:val="00E0183E"/>
    <w:rsid w:val="00E01EBA"/>
    <w:rsid w:val="00E01EF7"/>
    <w:rsid w:val="00E04A3D"/>
    <w:rsid w:val="00E0562F"/>
    <w:rsid w:val="00E05ABB"/>
    <w:rsid w:val="00E06915"/>
    <w:rsid w:val="00E13232"/>
    <w:rsid w:val="00E1577C"/>
    <w:rsid w:val="00E1647F"/>
    <w:rsid w:val="00E16599"/>
    <w:rsid w:val="00E17FA1"/>
    <w:rsid w:val="00E20103"/>
    <w:rsid w:val="00E20F28"/>
    <w:rsid w:val="00E214A8"/>
    <w:rsid w:val="00E2157E"/>
    <w:rsid w:val="00E22FB5"/>
    <w:rsid w:val="00E23E4B"/>
    <w:rsid w:val="00E27399"/>
    <w:rsid w:val="00E31433"/>
    <w:rsid w:val="00E321D7"/>
    <w:rsid w:val="00E327C9"/>
    <w:rsid w:val="00E33AE8"/>
    <w:rsid w:val="00E33D7C"/>
    <w:rsid w:val="00E3421C"/>
    <w:rsid w:val="00E3438B"/>
    <w:rsid w:val="00E351C2"/>
    <w:rsid w:val="00E354A3"/>
    <w:rsid w:val="00E355EF"/>
    <w:rsid w:val="00E37AF1"/>
    <w:rsid w:val="00E401DC"/>
    <w:rsid w:val="00E462D4"/>
    <w:rsid w:val="00E476A3"/>
    <w:rsid w:val="00E521B2"/>
    <w:rsid w:val="00E523BB"/>
    <w:rsid w:val="00E5264B"/>
    <w:rsid w:val="00E527CA"/>
    <w:rsid w:val="00E540CD"/>
    <w:rsid w:val="00E5472B"/>
    <w:rsid w:val="00E54E23"/>
    <w:rsid w:val="00E5582F"/>
    <w:rsid w:val="00E56CF2"/>
    <w:rsid w:val="00E578DA"/>
    <w:rsid w:val="00E60004"/>
    <w:rsid w:val="00E60FF3"/>
    <w:rsid w:val="00E6135E"/>
    <w:rsid w:val="00E61470"/>
    <w:rsid w:val="00E61AF2"/>
    <w:rsid w:val="00E63D2E"/>
    <w:rsid w:val="00E658EA"/>
    <w:rsid w:val="00E6680F"/>
    <w:rsid w:val="00E70518"/>
    <w:rsid w:val="00E74668"/>
    <w:rsid w:val="00E746BC"/>
    <w:rsid w:val="00E75270"/>
    <w:rsid w:val="00E76126"/>
    <w:rsid w:val="00E800EC"/>
    <w:rsid w:val="00E80A24"/>
    <w:rsid w:val="00E80FE9"/>
    <w:rsid w:val="00E834EA"/>
    <w:rsid w:val="00E83861"/>
    <w:rsid w:val="00E83F6B"/>
    <w:rsid w:val="00E84C92"/>
    <w:rsid w:val="00E85227"/>
    <w:rsid w:val="00E8649C"/>
    <w:rsid w:val="00E871A6"/>
    <w:rsid w:val="00E90B98"/>
    <w:rsid w:val="00E90C48"/>
    <w:rsid w:val="00E9783A"/>
    <w:rsid w:val="00EA01AB"/>
    <w:rsid w:val="00EA37E8"/>
    <w:rsid w:val="00EA38A0"/>
    <w:rsid w:val="00EA55E2"/>
    <w:rsid w:val="00EA593F"/>
    <w:rsid w:val="00EA6F29"/>
    <w:rsid w:val="00EB11A7"/>
    <w:rsid w:val="00EB43C3"/>
    <w:rsid w:val="00EB56E5"/>
    <w:rsid w:val="00EB6F18"/>
    <w:rsid w:val="00EC06A1"/>
    <w:rsid w:val="00EC3340"/>
    <w:rsid w:val="00EC39FF"/>
    <w:rsid w:val="00EC47EB"/>
    <w:rsid w:val="00EC6F38"/>
    <w:rsid w:val="00EC7327"/>
    <w:rsid w:val="00EC7DA6"/>
    <w:rsid w:val="00ED0055"/>
    <w:rsid w:val="00ED04EF"/>
    <w:rsid w:val="00ED197D"/>
    <w:rsid w:val="00ED1EB5"/>
    <w:rsid w:val="00ED1ED4"/>
    <w:rsid w:val="00ED257B"/>
    <w:rsid w:val="00ED278C"/>
    <w:rsid w:val="00ED40FD"/>
    <w:rsid w:val="00ED6680"/>
    <w:rsid w:val="00ED7079"/>
    <w:rsid w:val="00ED7835"/>
    <w:rsid w:val="00EE01D5"/>
    <w:rsid w:val="00EE3B6E"/>
    <w:rsid w:val="00EE4461"/>
    <w:rsid w:val="00EE61B0"/>
    <w:rsid w:val="00EE66A6"/>
    <w:rsid w:val="00EE685A"/>
    <w:rsid w:val="00EE7886"/>
    <w:rsid w:val="00EF170C"/>
    <w:rsid w:val="00EF1764"/>
    <w:rsid w:val="00EF58B8"/>
    <w:rsid w:val="00EF600F"/>
    <w:rsid w:val="00F000F9"/>
    <w:rsid w:val="00F016A4"/>
    <w:rsid w:val="00F03161"/>
    <w:rsid w:val="00F03F3C"/>
    <w:rsid w:val="00F053B5"/>
    <w:rsid w:val="00F05F8E"/>
    <w:rsid w:val="00F0773F"/>
    <w:rsid w:val="00F07981"/>
    <w:rsid w:val="00F11258"/>
    <w:rsid w:val="00F11C96"/>
    <w:rsid w:val="00F12000"/>
    <w:rsid w:val="00F12B9B"/>
    <w:rsid w:val="00F12D59"/>
    <w:rsid w:val="00F14294"/>
    <w:rsid w:val="00F15BFF"/>
    <w:rsid w:val="00F16168"/>
    <w:rsid w:val="00F16CA2"/>
    <w:rsid w:val="00F178E1"/>
    <w:rsid w:val="00F22538"/>
    <w:rsid w:val="00F24606"/>
    <w:rsid w:val="00F24957"/>
    <w:rsid w:val="00F24C46"/>
    <w:rsid w:val="00F25D15"/>
    <w:rsid w:val="00F30ACC"/>
    <w:rsid w:val="00F34E54"/>
    <w:rsid w:val="00F353DE"/>
    <w:rsid w:val="00F3689E"/>
    <w:rsid w:val="00F36B64"/>
    <w:rsid w:val="00F3710F"/>
    <w:rsid w:val="00F37255"/>
    <w:rsid w:val="00F40235"/>
    <w:rsid w:val="00F41452"/>
    <w:rsid w:val="00F4257B"/>
    <w:rsid w:val="00F4445B"/>
    <w:rsid w:val="00F44475"/>
    <w:rsid w:val="00F470E5"/>
    <w:rsid w:val="00F47530"/>
    <w:rsid w:val="00F50D07"/>
    <w:rsid w:val="00F51AB5"/>
    <w:rsid w:val="00F52E85"/>
    <w:rsid w:val="00F53102"/>
    <w:rsid w:val="00F53227"/>
    <w:rsid w:val="00F56468"/>
    <w:rsid w:val="00F571AE"/>
    <w:rsid w:val="00F5786F"/>
    <w:rsid w:val="00F6087F"/>
    <w:rsid w:val="00F62924"/>
    <w:rsid w:val="00F62E06"/>
    <w:rsid w:val="00F6348C"/>
    <w:rsid w:val="00F63843"/>
    <w:rsid w:val="00F648C3"/>
    <w:rsid w:val="00F66ADE"/>
    <w:rsid w:val="00F66D5B"/>
    <w:rsid w:val="00F66EE6"/>
    <w:rsid w:val="00F676F0"/>
    <w:rsid w:val="00F70A08"/>
    <w:rsid w:val="00F7134D"/>
    <w:rsid w:val="00F71943"/>
    <w:rsid w:val="00F73161"/>
    <w:rsid w:val="00F733B5"/>
    <w:rsid w:val="00F751B5"/>
    <w:rsid w:val="00F75566"/>
    <w:rsid w:val="00F77584"/>
    <w:rsid w:val="00F80F8D"/>
    <w:rsid w:val="00F8246C"/>
    <w:rsid w:val="00F828B7"/>
    <w:rsid w:val="00F831AA"/>
    <w:rsid w:val="00F83523"/>
    <w:rsid w:val="00F84FCE"/>
    <w:rsid w:val="00F85E3D"/>
    <w:rsid w:val="00F87CF0"/>
    <w:rsid w:val="00F90441"/>
    <w:rsid w:val="00F9151D"/>
    <w:rsid w:val="00F91870"/>
    <w:rsid w:val="00F97077"/>
    <w:rsid w:val="00FA0630"/>
    <w:rsid w:val="00FA0B9A"/>
    <w:rsid w:val="00FA1BA6"/>
    <w:rsid w:val="00FA4E1E"/>
    <w:rsid w:val="00FA5996"/>
    <w:rsid w:val="00FB0BF3"/>
    <w:rsid w:val="00FB0D8A"/>
    <w:rsid w:val="00FB1A6B"/>
    <w:rsid w:val="00FB3817"/>
    <w:rsid w:val="00FB5381"/>
    <w:rsid w:val="00FB7FB7"/>
    <w:rsid w:val="00FC0C49"/>
    <w:rsid w:val="00FC1E19"/>
    <w:rsid w:val="00FC627E"/>
    <w:rsid w:val="00FC6FDD"/>
    <w:rsid w:val="00FC7E8C"/>
    <w:rsid w:val="00FD0B84"/>
    <w:rsid w:val="00FD2C59"/>
    <w:rsid w:val="00FD45AB"/>
    <w:rsid w:val="00FD4C2F"/>
    <w:rsid w:val="00FD5019"/>
    <w:rsid w:val="00FD5924"/>
    <w:rsid w:val="00FE20D5"/>
    <w:rsid w:val="00FE5177"/>
    <w:rsid w:val="00FE77B3"/>
    <w:rsid w:val="00FF05B3"/>
    <w:rsid w:val="00FF24D6"/>
    <w:rsid w:val="00FF314F"/>
    <w:rsid w:val="00FF3CB2"/>
    <w:rsid w:val="00FF4AC4"/>
    <w:rsid w:val="00FF5B99"/>
    <w:rsid w:val="00FF6A8E"/>
    <w:rsid w:val="00FF6CF5"/>
    <w:rsid w:val="00FF70A9"/>
    <w:rsid w:val="00FF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593CEB"/>
  <w15:docId w15:val="{4AA4E9DF-8248-4C82-9A3E-4B490EA1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180" w:after="120"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80" w:after="120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180" w:after="120"/>
      <w:outlineLvl w:val="2"/>
    </w:pPr>
    <w:rPr>
      <w:i/>
      <w:sz w:val="1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</w:style>
  <w:style w:type="paragraph" w:customStyle="1" w:styleId="FootnoteBase">
    <w:name w:val="Footnote Base"/>
    <w:basedOn w:val="Normal"/>
    <w:pPr>
      <w:tabs>
        <w:tab w:val="left" w:pos="187"/>
      </w:tabs>
      <w:spacing w:line="220" w:lineRule="exact"/>
      <w:ind w:left="187" w:hanging="187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 w:after="240"/>
      <w:ind w:left="289" w:right="289"/>
    </w:pPr>
    <w:rPr>
      <w:i/>
      <w:sz w:val="18"/>
    </w:rPr>
  </w:style>
  <w:style w:type="paragraph" w:customStyle="1" w:styleId="Picture">
    <w:name w:val="Picture"/>
    <w:basedOn w:val="Normal"/>
    <w:next w:val="Caption"/>
    <w:pPr>
      <w:keepNext/>
      <w:spacing w:before="200" w:after="60"/>
      <w:ind w:right="43"/>
      <w:jc w:val="center"/>
    </w:pPr>
    <w:rPr>
      <w:sz w:val="18"/>
    </w:rPr>
  </w:style>
  <w:style w:type="paragraph" w:customStyle="1" w:styleId="URL">
    <w:name w:val="URL"/>
    <w:basedOn w:val="Normal"/>
    <w:rPr>
      <w:rFonts w:ascii="Courier" w:hAnsi="Courier"/>
      <w:lang w:val="en-GB"/>
    </w:rPr>
  </w:style>
  <w:style w:type="character" w:styleId="EndnoteReference">
    <w:name w:val="endnote reference"/>
    <w:semiHidden/>
    <w:rPr>
      <w:vertAlign w:val="superscript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</w:style>
  <w:style w:type="character" w:styleId="FootnoteReference">
    <w:name w:val="footnote reference"/>
    <w:semiHidden/>
    <w:rPr>
      <w:vertAlign w:val="superscript"/>
    </w:rPr>
  </w:style>
  <w:style w:type="paragraph" w:styleId="MacroText">
    <w:name w:val="macro"/>
    <w:basedOn w:val="Normal"/>
    <w:semiHidden/>
    <w:pPr>
      <w:spacing w:after="120"/>
      <w:ind w:right="45"/>
    </w:pPr>
    <w:rPr>
      <w:rFonts w:ascii="Courier New" w:hAnsi="Courier New"/>
      <w:sz w:val="18"/>
    </w:rPr>
  </w:style>
  <w:style w:type="character" w:customStyle="1" w:styleId="Superscript">
    <w:name w:val="Superscript"/>
    <w:rPr>
      <w:vertAlign w:val="superscript"/>
    </w:rPr>
  </w:style>
  <w:style w:type="paragraph" w:customStyle="1" w:styleId="Author">
    <w:name w:val="Author"/>
    <w:basedOn w:val="Normal"/>
    <w:next w:val="Normal"/>
    <w:pPr>
      <w:spacing w:before="220" w:after="220"/>
      <w:jc w:val="center"/>
    </w:pPr>
    <w:rPr>
      <w:i/>
      <w:sz w:val="24"/>
    </w:rPr>
  </w:style>
  <w:style w:type="paragraph" w:customStyle="1" w:styleId="HeadingBase">
    <w:name w:val="Heading Base"/>
    <w:basedOn w:val="Normal"/>
    <w:next w:val="Normal"/>
    <w:pPr>
      <w:keepNext/>
      <w:keepLines/>
      <w:spacing w:before="240" w:after="120"/>
    </w:pPr>
    <w:rPr>
      <w:rFonts w:ascii="Arial" w:hAnsi="Arial"/>
      <w:b/>
      <w:kern w:val="28"/>
      <w:sz w:val="36"/>
    </w:rPr>
  </w:style>
  <w:style w:type="paragraph" w:styleId="BodyTextIndent">
    <w:name w:val="Body Text Indent"/>
    <w:basedOn w:val="Normal"/>
    <w:pPr>
      <w:numPr>
        <w:numId w:val="4"/>
      </w:numPr>
      <w:spacing w:after="120"/>
      <w:ind w:left="362" w:right="45" w:hanging="181"/>
    </w:pPr>
    <w:rPr>
      <w:sz w:val="18"/>
    </w:rPr>
  </w:style>
  <w:style w:type="paragraph" w:customStyle="1" w:styleId="BodyTextKeep">
    <w:name w:val="Body Text Keep"/>
    <w:basedOn w:val="Normal"/>
    <w:pPr>
      <w:keepNext/>
      <w:ind w:right="45"/>
    </w:pPr>
    <w:rPr>
      <w:sz w:val="18"/>
    </w:rPr>
  </w:style>
  <w:style w:type="character" w:styleId="Emphasis">
    <w:name w:val="Emphasis"/>
    <w:qFormat/>
    <w:rPr>
      <w:i/>
    </w:rPr>
  </w:style>
  <w:style w:type="paragraph" w:customStyle="1" w:styleId="Address">
    <w:name w:val="Address"/>
    <w:basedOn w:val="Normal"/>
    <w:pPr>
      <w:keepLines/>
      <w:ind w:right="4320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Reference">
    <w:name w:val="Reference"/>
    <w:basedOn w:val="Normal"/>
    <w:pPr>
      <w:numPr>
        <w:numId w:val="2"/>
      </w:numPr>
    </w:pPr>
    <w:rPr>
      <w:sz w:val="18"/>
    </w:rPr>
  </w:style>
  <w:style w:type="paragraph" w:customStyle="1" w:styleId="Equation">
    <w:name w:val="Equation"/>
    <w:basedOn w:val="Normal"/>
    <w:pPr>
      <w:tabs>
        <w:tab w:val="left" w:pos="567"/>
        <w:tab w:val="right" w:pos="4678"/>
      </w:tabs>
      <w:spacing w:before="120" w:after="120"/>
      <w:jc w:val="left"/>
    </w:pPr>
    <w:rPr>
      <w:sz w:val="18"/>
    </w:rPr>
  </w:style>
  <w:style w:type="paragraph" w:customStyle="1" w:styleId="Title1">
    <w:name w:val="Title1"/>
    <w:basedOn w:val="Normal"/>
    <w:next w:val="Author"/>
    <w:pPr>
      <w:spacing w:before="100"/>
      <w:ind w:left="1134" w:right="720"/>
      <w:jc w:val="center"/>
    </w:pPr>
    <w:rPr>
      <w:b/>
      <w:sz w:val="28"/>
    </w:rPr>
  </w:style>
  <w:style w:type="paragraph" w:customStyle="1" w:styleId="Item">
    <w:name w:val="Item"/>
    <w:basedOn w:val="Normal"/>
    <w:pPr>
      <w:ind w:left="360" w:right="288" w:hanging="360"/>
    </w:pPr>
    <w:rPr>
      <w:sz w:val="18"/>
    </w:rPr>
  </w:style>
  <w:style w:type="paragraph" w:customStyle="1" w:styleId="Abstract">
    <w:name w:val="Abstract"/>
    <w:basedOn w:val="Normal"/>
    <w:next w:val="Normal"/>
    <w:pPr>
      <w:ind w:right="45"/>
    </w:pPr>
    <w:rPr>
      <w:sz w:val="18"/>
    </w:rPr>
  </w:style>
  <w:style w:type="paragraph" w:customStyle="1" w:styleId="NumItem">
    <w:name w:val="NumItem"/>
    <w:basedOn w:val="Normal"/>
    <w:pPr>
      <w:numPr>
        <w:numId w:val="3"/>
      </w:numPr>
      <w:ind w:right="288"/>
    </w:pPr>
    <w:rPr>
      <w:sz w:val="18"/>
    </w:rPr>
  </w:style>
  <w:style w:type="paragraph" w:customStyle="1" w:styleId="Affiliation">
    <w:name w:val="Affiliation"/>
    <w:basedOn w:val="Normal"/>
    <w:pPr>
      <w:jc w:val="center"/>
    </w:pPr>
    <w:rPr>
      <w:sz w:val="24"/>
    </w:rPr>
  </w:style>
  <w:style w:type="paragraph" w:customStyle="1" w:styleId="AbstractHeading">
    <w:name w:val="AbstractHeading"/>
    <w:basedOn w:val="Abstract"/>
    <w:pPr>
      <w:spacing w:before="80" w:after="120"/>
      <w:jc w:val="center"/>
    </w:pPr>
    <w:rPr>
      <w:b/>
      <w:sz w:val="22"/>
    </w:rPr>
  </w:style>
  <w:style w:type="paragraph" w:customStyle="1" w:styleId="BodyTextNext">
    <w:name w:val="Body Text Next"/>
    <w:basedOn w:val="Normal"/>
    <w:pPr>
      <w:ind w:right="45" w:firstLine="284"/>
    </w:pPr>
    <w:rPr>
      <w:sz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Tablecaption">
    <w:name w:val="Table caption"/>
    <w:basedOn w:val="Caption"/>
    <w:pPr>
      <w:spacing w:before="220" w:after="180"/>
      <w:jc w:val="center"/>
    </w:pPr>
    <w:rPr>
      <w:i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rsid w:val="00FA5996"/>
    <w:rPr>
      <w:lang w:val="en-US" w:eastAsia="en-US"/>
    </w:rPr>
  </w:style>
  <w:style w:type="paragraph" w:customStyle="1" w:styleId="Figurecaption">
    <w:name w:val="Figure caption"/>
    <w:basedOn w:val="Tablecaption"/>
    <w:rPr>
      <w:i/>
    </w:rPr>
  </w:style>
  <w:style w:type="paragraph" w:styleId="ListParagraph">
    <w:name w:val="List Paragraph"/>
    <w:basedOn w:val="Normal"/>
    <w:uiPriority w:val="34"/>
    <w:qFormat/>
    <w:rsid w:val="007E28F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72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semiHidden/>
    <w:rsid w:val="005429D2"/>
    <w:rPr>
      <w:lang w:val="en-US" w:eastAsia="en-US"/>
    </w:rPr>
  </w:style>
  <w:style w:type="table" w:styleId="TableGrid">
    <w:name w:val="Table Grid"/>
    <w:basedOn w:val="TableNormal"/>
    <w:rsid w:val="007C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9B6564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B6564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9B656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9B65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6564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1048CE"/>
    <w:pPr>
      <w:spacing w:before="100" w:beforeAutospacing="1" w:after="100" w:afterAutospacing="1"/>
      <w:jc w:val="left"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F58DD"/>
    <w:rPr>
      <w:color w:val="808080"/>
    </w:rPr>
  </w:style>
  <w:style w:type="paragraph" w:styleId="NoSpacing">
    <w:name w:val="No Spacing"/>
    <w:uiPriority w:val="1"/>
    <w:qFormat/>
    <w:rsid w:val="009316E6"/>
    <w:pPr>
      <w:jc w:val="both"/>
    </w:pPr>
    <w:rPr>
      <w:lang w:val="en-US" w:eastAsia="en-US"/>
    </w:rPr>
  </w:style>
  <w:style w:type="paragraph" w:customStyle="1" w:styleId="papertitle">
    <w:name w:val="paper title"/>
    <w:rsid w:val="00880103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7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42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hyperlink" Target="mailto:Issam.Maaz@aum.edu.k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uhammad.nadeem@auckland.ac.nz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akmu999@aucklanduni.ac.nz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tan928@aucklanduni.ac.nz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D9876-0BCB-4B7C-8A43-29E122A72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 Template</vt:lpstr>
    </vt:vector>
  </TitlesOfParts>
  <Company/>
  <LinksUpToDate>false</LinksUpToDate>
  <CharactersWithSpaces>882</CharactersWithSpaces>
  <SharedDoc>false</SharedDoc>
  <HLinks>
    <vt:vector size="6" baseType="variant">
      <vt:variant>
        <vt:i4>7929971</vt:i4>
      </vt:variant>
      <vt:variant>
        <vt:i4>6212</vt:i4>
      </vt:variant>
      <vt:variant>
        <vt:i4>1028</vt:i4>
      </vt:variant>
      <vt:variant>
        <vt:i4>1</vt:i4>
      </vt:variant>
      <vt:variant>
        <vt:lpwstr>figur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 Template</dc:title>
  <dc:subject/>
  <dc:creator>Waleed Abdulla</dc:creator>
  <cp:keywords/>
  <dc:description/>
  <cp:lastModifiedBy>Muhammad Nadeem</cp:lastModifiedBy>
  <cp:revision>4</cp:revision>
  <cp:lastPrinted>2020-04-10T19:38:00Z</cp:lastPrinted>
  <dcterms:created xsi:type="dcterms:W3CDTF">2020-06-21T07:00:00Z</dcterms:created>
  <dcterms:modified xsi:type="dcterms:W3CDTF">2020-06-21T07:39:00Z</dcterms:modified>
</cp:coreProperties>
</file>